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2EC70D40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50195D">
        <w:t>Electronics &amp; Telecommunication</w:t>
      </w:r>
      <w:r>
        <w:t xml:space="preserve"> Engineering </w:t>
      </w:r>
    </w:p>
    <w:p w14:paraId="3649861D" w14:textId="45A6C9C5" w:rsidR="00273070" w:rsidRDefault="00273070" w:rsidP="00273070">
      <w:pPr>
        <w:jc w:val="center"/>
      </w:pPr>
      <w:r>
        <w:t>Curriculum Scheme: Revised 2016</w:t>
      </w:r>
    </w:p>
    <w:p w14:paraId="22D2BBE0" w14:textId="77777777" w:rsidR="0050195D" w:rsidRDefault="0050195D" w:rsidP="0050195D">
      <w:pPr>
        <w:jc w:val="center"/>
      </w:pPr>
      <w:r>
        <w:t xml:space="preserve">Examination: Final Year Semester VII </w:t>
      </w:r>
    </w:p>
    <w:p w14:paraId="097E57F8" w14:textId="57EC7E03" w:rsidR="0050195D" w:rsidRDefault="0050195D" w:rsidP="0050195D">
      <w:pPr>
        <w:jc w:val="center"/>
      </w:pPr>
      <w:r>
        <w:t xml:space="preserve">Course Code: </w:t>
      </w:r>
      <w:r w:rsidRPr="008C3394">
        <w:rPr>
          <w:bCs/>
          <w:szCs w:val="28"/>
        </w:rPr>
        <w:t>ECCDLO7033</w:t>
      </w:r>
      <w:r>
        <w:rPr>
          <w:bCs/>
          <w:szCs w:val="28"/>
        </w:rPr>
        <w:t xml:space="preserve"> </w:t>
      </w:r>
      <w:r>
        <w:t>and Course Name: Internet Communication Engineering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66479E63" w:rsidR="00AD4FD3" w:rsidRDefault="00AD4FD3" w:rsidP="00125F08">
      <w:r>
        <w:t xml:space="preserve">============================================================================== </w:t>
      </w:r>
    </w:p>
    <w:p w14:paraId="64943678" w14:textId="3B9135DA" w:rsidR="00731B01" w:rsidRPr="00731B01" w:rsidRDefault="00731B01" w:rsidP="00731B01">
      <w:pPr>
        <w:jc w:val="center"/>
        <w:rPr>
          <w:b/>
          <w:bCs/>
          <w:sz w:val="32"/>
          <w:szCs w:val="28"/>
        </w:rPr>
      </w:pPr>
      <w:r w:rsidRPr="00731B01">
        <w:rPr>
          <w:b/>
          <w:bCs/>
          <w:sz w:val="32"/>
          <w:szCs w:val="28"/>
          <w:highlight w:val="yellow"/>
        </w:rPr>
        <w:t>SAMPLE PAPER</w:t>
      </w:r>
    </w:p>
    <w:p w14:paraId="4185753F" w14:textId="77777777" w:rsidR="002B53DD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</w:t>
      </w:r>
    </w:p>
    <w:p w14:paraId="50062B02" w14:textId="0298F897" w:rsidR="00C770D4" w:rsidRDefault="00033A6F" w:rsidP="00085AD2">
      <w:pPr>
        <w:jc w:val="both"/>
      </w:pPr>
      <w:r w:rsidRPr="00033A6F">
        <w:t xml:space="preserve">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2C9752A2" w:rsidR="00C770D4" w:rsidRPr="00D025A0" w:rsidRDefault="00D025A0" w:rsidP="00D025A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Pretty </w:t>
            </w:r>
            <w:r w:rsidR="00EC43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ood </w:t>
            </w:r>
            <w:r w:rsidR="00EC43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ivacy (PGP) is used in</w:t>
            </w:r>
            <w:r w:rsidR="002A2E1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which type of security?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50653A9C" w:rsidR="00C770D4" w:rsidRPr="004D0C03" w:rsidRDefault="00D025A0" w:rsidP="00C913F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rowser security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14E119DC" w:rsidR="00C770D4" w:rsidRPr="004D0C03" w:rsidRDefault="00D025A0" w:rsidP="00D025A0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mail security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3D854253" w:rsidR="00C770D4" w:rsidRPr="004D0C03" w:rsidRDefault="00D025A0" w:rsidP="00C770D4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FTP security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797E5414" w:rsidR="00C770D4" w:rsidRPr="004D0C03" w:rsidRDefault="00D025A0" w:rsidP="00C770D4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WiFi security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4D0C03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44FFDBDC" w:rsidR="00C770D4" w:rsidRPr="004D0C03" w:rsidRDefault="00BD16AB" w:rsidP="00BD16AB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Wildcard domain names start with </w:t>
            </w:r>
            <w:r w:rsidR="00CE1D4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which 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abel</w:t>
            </w:r>
            <w:r w:rsidR="00CE1D4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2DE7F97A" w:rsidR="00C770D4" w:rsidRPr="004D0C03" w:rsidRDefault="00BD16AB" w:rsidP="00C770D4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@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4C054CB4" w:rsidR="00C770D4" w:rsidRPr="004D0C03" w:rsidRDefault="00BD16AB" w:rsidP="0023717C">
            <w:pPr>
              <w:pStyle w:val="NoSpacing"/>
            </w:pPr>
            <w:r>
              <w:t>*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025C845D" w:rsidR="00C770D4" w:rsidRPr="004D0C03" w:rsidRDefault="00BD16AB" w:rsidP="0023717C">
            <w:pPr>
              <w:pStyle w:val="NoSpacing"/>
            </w:pPr>
            <w:r>
              <w:t>&amp;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324E97A3" w:rsidR="00C770D4" w:rsidRPr="004D0C03" w:rsidRDefault="00BD16AB" w:rsidP="0023717C">
            <w:pPr>
              <w:pStyle w:val="NoSpacing"/>
            </w:pPr>
            <w:r>
              <w:t>#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4D0C03" w:rsidRDefault="00C770D4" w:rsidP="00D3072F"/>
        </w:tc>
      </w:tr>
      <w:tr w:rsidR="00BD16AB" w:rsidRPr="00A45826" w14:paraId="58B63A06" w14:textId="1FAB5AB9" w:rsidTr="00ED6FCF">
        <w:trPr>
          <w:trHeight w:val="391"/>
        </w:trPr>
        <w:tc>
          <w:tcPr>
            <w:tcW w:w="1345" w:type="dxa"/>
          </w:tcPr>
          <w:p w14:paraId="194DCCCB" w14:textId="529117E3" w:rsidR="00BD16AB" w:rsidRPr="00A45826" w:rsidRDefault="00BD16AB" w:rsidP="00BD16AB">
            <w:r>
              <w:t>Q3.</w:t>
            </w:r>
          </w:p>
        </w:tc>
        <w:tc>
          <w:tcPr>
            <w:tcW w:w="8120" w:type="dxa"/>
          </w:tcPr>
          <w:p w14:paraId="0BC42FEB" w14:textId="0424A706" w:rsidR="00BD16AB" w:rsidRPr="00BD16AB" w:rsidRDefault="00CE1D47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Which key is used by 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SH to authenticate the remote computer</w:t>
            </w:r>
            <w:r w:rsidR="00592C7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</w:p>
        </w:tc>
      </w:tr>
      <w:tr w:rsidR="00BD16AB" w:rsidRPr="00A45826" w14:paraId="6EC28360" w14:textId="3DC79BA8" w:rsidTr="00C770D4">
        <w:tc>
          <w:tcPr>
            <w:tcW w:w="1345" w:type="dxa"/>
          </w:tcPr>
          <w:p w14:paraId="61DCCD72" w14:textId="2E134C3E" w:rsidR="00BD16AB" w:rsidRPr="00A45826" w:rsidRDefault="00BD16AB" w:rsidP="00BD16AB">
            <w:r>
              <w:t>Option A:</w:t>
            </w:r>
          </w:p>
        </w:tc>
        <w:tc>
          <w:tcPr>
            <w:tcW w:w="8120" w:type="dxa"/>
          </w:tcPr>
          <w:p w14:paraId="2DAB4EE7" w14:textId="5E92E0F0" w:rsidR="00BD16AB" w:rsidRPr="00BD16AB" w:rsidRDefault="00207AC9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ublic-key </w:t>
            </w:r>
            <w:r w:rsidR="00AF77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yptography</w:t>
            </w:r>
          </w:p>
        </w:tc>
      </w:tr>
      <w:tr w:rsidR="00BD16AB" w:rsidRPr="00A45826" w14:paraId="50812154" w14:textId="1DAFFE1A" w:rsidTr="00C770D4">
        <w:tc>
          <w:tcPr>
            <w:tcW w:w="1345" w:type="dxa"/>
          </w:tcPr>
          <w:p w14:paraId="3736E878" w14:textId="1195776D" w:rsidR="00BD16AB" w:rsidRPr="00A45826" w:rsidRDefault="00BD16AB" w:rsidP="00BD16AB">
            <w:r>
              <w:t>Option B:</w:t>
            </w:r>
          </w:p>
        </w:tc>
        <w:tc>
          <w:tcPr>
            <w:tcW w:w="8120" w:type="dxa"/>
          </w:tcPr>
          <w:p w14:paraId="03B3E572" w14:textId="0EA966E1" w:rsidR="00BD16AB" w:rsidRPr="00BD16AB" w:rsidRDefault="00207AC9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rivate-key </w:t>
            </w:r>
            <w:r w:rsidR="00AF77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yptography</w:t>
            </w:r>
          </w:p>
        </w:tc>
      </w:tr>
      <w:tr w:rsidR="00BD16AB" w:rsidRPr="00A45826" w14:paraId="650E1E57" w14:textId="5A4C37D9" w:rsidTr="00C770D4">
        <w:tc>
          <w:tcPr>
            <w:tcW w:w="1345" w:type="dxa"/>
          </w:tcPr>
          <w:p w14:paraId="04E87646" w14:textId="21749C1B" w:rsidR="00BD16AB" w:rsidRPr="00A45826" w:rsidRDefault="00BD16AB" w:rsidP="00BD16AB">
            <w:r>
              <w:t>Option C:</w:t>
            </w:r>
          </w:p>
        </w:tc>
        <w:tc>
          <w:tcPr>
            <w:tcW w:w="8120" w:type="dxa"/>
          </w:tcPr>
          <w:p w14:paraId="3907728C" w14:textId="0B00B1B8" w:rsidR="00BD16AB" w:rsidRPr="00BD16AB" w:rsidRDefault="00207AC9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xed-key </w:t>
            </w:r>
            <w:r w:rsidR="00AF77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yptography</w:t>
            </w:r>
          </w:p>
        </w:tc>
      </w:tr>
      <w:tr w:rsidR="00BD16AB" w:rsidRPr="00A45826" w14:paraId="72A0BE81" w14:textId="711C5F5A" w:rsidTr="00C770D4">
        <w:tc>
          <w:tcPr>
            <w:tcW w:w="1345" w:type="dxa"/>
          </w:tcPr>
          <w:p w14:paraId="69AED14F" w14:textId="6349CE1A" w:rsidR="00BD16AB" w:rsidRPr="00A45826" w:rsidRDefault="00BD16AB" w:rsidP="00BD16AB">
            <w:r>
              <w:t>Option D:</w:t>
            </w:r>
          </w:p>
        </w:tc>
        <w:tc>
          <w:tcPr>
            <w:tcW w:w="8120" w:type="dxa"/>
          </w:tcPr>
          <w:p w14:paraId="6882E67F" w14:textId="2448EC4B" w:rsidR="00BD16AB" w:rsidRPr="00BD16AB" w:rsidRDefault="00207AC9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ublic-key &amp;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="00BD16AB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ivate-key</w:t>
            </w:r>
            <w:r w:rsidR="00AF777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C</w:t>
            </w:r>
            <w:r w:rsidR="00AF7776" w:rsidRPr="00BD16A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yptography</w:t>
            </w:r>
          </w:p>
        </w:tc>
      </w:tr>
      <w:tr w:rsidR="00BD16AB" w:rsidRPr="00A45826" w14:paraId="2F3B2045" w14:textId="0D2BB65C" w:rsidTr="00C770D4">
        <w:tc>
          <w:tcPr>
            <w:tcW w:w="1345" w:type="dxa"/>
          </w:tcPr>
          <w:p w14:paraId="1BB94FE7" w14:textId="77777777" w:rsidR="00BD16AB" w:rsidRPr="00A45826" w:rsidRDefault="00BD16AB" w:rsidP="00BD16AB"/>
        </w:tc>
        <w:tc>
          <w:tcPr>
            <w:tcW w:w="8120" w:type="dxa"/>
          </w:tcPr>
          <w:p w14:paraId="60FF9CFE" w14:textId="77777777" w:rsidR="00BD16AB" w:rsidRPr="004D0C03" w:rsidRDefault="00BD16AB" w:rsidP="00BD16AB"/>
        </w:tc>
      </w:tr>
      <w:tr w:rsidR="00BD16AB" w:rsidRPr="00A45826" w14:paraId="7C16707F" w14:textId="3C19B7C5" w:rsidTr="00C770D4">
        <w:tc>
          <w:tcPr>
            <w:tcW w:w="1345" w:type="dxa"/>
          </w:tcPr>
          <w:p w14:paraId="0A51B842" w14:textId="2B3B3F07" w:rsidR="00BD16AB" w:rsidRPr="00A45826" w:rsidRDefault="00BD16AB" w:rsidP="00BD16AB">
            <w:r>
              <w:t>Q4.</w:t>
            </w:r>
          </w:p>
        </w:tc>
        <w:tc>
          <w:tcPr>
            <w:tcW w:w="8120" w:type="dxa"/>
          </w:tcPr>
          <w:p w14:paraId="41ABDCCE" w14:textId="6A8F05CF" w:rsidR="00BD16AB" w:rsidRPr="004D0C03" w:rsidRDefault="00317285" w:rsidP="00886B29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HCP (dynamic host configuration protocol) provides</w:t>
            </w:r>
            <w:r w:rsidR="00B0105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which address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to the client</w:t>
            </w:r>
            <w:r w:rsidR="00B0105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</w:p>
        </w:tc>
      </w:tr>
      <w:tr w:rsidR="00BD16AB" w:rsidRPr="00A45826" w14:paraId="47207D6C" w14:textId="2E6BC632" w:rsidTr="00C770D4">
        <w:tc>
          <w:tcPr>
            <w:tcW w:w="1345" w:type="dxa"/>
          </w:tcPr>
          <w:p w14:paraId="03E6C502" w14:textId="21DAD5D3" w:rsidR="00BD16AB" w:rsidRPr="00853C2A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853C2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37AD589A" w:rsidR="00BD16AB" w:rsidRPr="00853C2A" w:rsidRDefault="00317285" w:rsidP="00C5123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53C2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P address</w:t>
            </w:r>
            <w:r w:rsidR="00C5123F" w:rsidRPr="00853C2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BD16AB" w:rsidRPr="00A45826" w14:paraId="5AC8BF91" w14:textId="0A0884B8" w:rsidTr="00C770D4">
        <w:tc>
          <w:tcPr>
            <w:tcW w:w="1345" w:type="dxa"/>
          </w:tcPr>
          <w:p w14:paraId="44786BB4" w14:textId="1A1B3C09" w:rsidR="00BD16AB" w:rsidRPr="00853C2A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853C2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2830A2BD" w:rsidR="00BD16AB" w:rsidRPr="00853C2A" w:rsidRDefault="00317285" w:rsidP="00BD16AB">
            <w:pPr>
              <w:rPr>
                <w:rFonts w:ascii="Times New Roman" w:hAnsi="Times New Roman" w:cs="Times New Roman"/>
                <w:szCs w:val="24"/>
              </w:rPr>
            </w:pPr>
            <w:r w:rsidRPr="00853C2A">
              <w:rPr>
                <w:rFonts w:ascii="Times New Roman" w:hAnsi="Times New Roman" w:cs="Times New Roman"/>
                <w:szCs w:val="24"/>
                <w:shd w:val="clear" w:color="auto" w:fill="FFFFFF"/>
              </w:rPr>
              <w:t>MAC addres</w:t>
            </w:r>
            <w:r w:rsidR="00DF242E" w:rsidRPr="00853C2A">
              <w:rPr>
                <w:rFonts w:ascii="Times New Roman" w:hAnsi="Times New Roman" w:cs="Times New Roman"/>
                <w:szCs w:val="24"/>
                <w:shd w:val="clear" w:color="auto" w:fill="FFFFFF"/>
              </w:rPr>
              <w:t>s</w:t>
            </w:r>
          </w:p>
        </w:tc>
      </w:tr>
      <w:tr w:rsidR="00BD16AB" w:rsidRPr="00A45826" w14:paraId="16F8ACBD" w14:textId="503E8FA5" w:rsidTr="00C770D4">
        <w:tc>
          <w:tcPr>
            <w:tcW w:w="1345" w:type="dxa"/>
          </w:tcPr>
          <w:p w14:paraId="6269FC15" w14:textId="5111273D" w:rsidR="00BD16AB" w:rsidRPr="00853C2A" w:rsidRDefault="00BD16AB" w:rsidP="00BD16AB">
            <w:pPr>
              <w:rPr>
                <w:rFonts w:ascii="Times New Roman" w:hAnsi="Times New Roman" w:cs="Times New Roman"/>
                <w:szCs w:val="24"/>
              </w:rPr>
            </w:pPr>
            <w:r w:rsidRPr="00853C2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4FDEBF51" w:rsidR="00BD16AB" w:rsidRPr="00853C2A" w:rsidRDefault="00853C2A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53C2A">
              <w:rPr>
                <w:rFonts w:ascii="Times New Roman" w:hAnsi="Times New Roman" w:cs="Times New Roman"/>
                <w:sz w:val="24"/>
                <w:szCs w:val="24"/>
              </w:rPr>
              <w:t>Frame address</w:t>
            </w:r>
          </w:p>
        </w:tc>
      </w:tr>
      <w:tr w:rsidR="00BD16AB" w:rsidRPr="00A45826" w14:paraId="06994D8D" w14:textId="197857E8" w:rsidTr="00C770D4">
        <w:tc>
          <w:tcPr>
            <w:tcW w:w="1345" w:type="dxa"/>
          </w:tcPr>
          <w:p w14:paraId="5D0792D8" w14:textId="5E0DC37B" w:rsidR="00BD16AB" w:rsidRPr="00A45826" w:rsidRDefault="00BD16AB" w:rsidP="00BD16AB">
            <w:r>
              <w:t>Option D:</w:t>
            </w:r>
          </w:p>
        </w:tc>
        <w:tc>
          <w:tcPr>
            <w:tcW w:w="8120" w:type="dxa"/>
          </w:tcPr>
          <w:p w14:paraId="38D12185" w14:textId="58F7FDF3" w:rsidR="00BD16AB" w:rsidRPr="004D0C03" w:rsidRDefault="00C5123F" w:rsidP="00BD16AB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ysical address</w:t>
            </w:r>
          </w:p>
        </w:tc>
      </w:tr>
      <w:tr w:rsidR="00BD16AB" w:rsidRPr="00A45826" w14:paraId="4B50FB80" w14:textId="6089E155" w:rsidTr="00C770D4">
        <w:tc>
          <w:tcPr>
            <w:tcW w:w="1345" w:type="dxa"/>
          </w:tcPr>
          <w:p w14:paraId="4240CEF9" w14:textId="77777777" w:rsidR="00BD16AB" w:rsidRPr="00A45826" w:rsidRDefault="00BD16AB" w:rsidP="00BD16AB"/>
        </w:tc>
        <w:tc>
          <w:tcPr>
            <w:tcW w:w="8120" w:type="dxa"/>
          </w:tcPr>
          <w:p w14:paraId="249668DA" w14:textId="77777777" w:rsidR="00BD16AB" w:rsidRPr="004D0C03" w:rsidRDefault="00BD16AB" w:rsidP="00BD16AB"/>
        </w:tc>
      </w:tr>
      <w:tr w:rsidR="00BD16AB" w:rsidRPr="00A45826" w14:paraId="68BF6B8B" w14:textId="413CF760" w:rsidTr="00C770D4">
        <w:tc>
          <w:tcPr>
            <w:tcW w:w="1345" w:type="dxa"/>
          </w:tcPr>
          <w:p w14:paraId="7CCD3D8E" w14:textId="221BBE59" w:rsidR="00BD16AB" w:rsidRPr="00A45826" w:rsidRDefault="00BD16AB" w:rsidP="00BD16AB">
            <w:r>
              <w:t>Q5.</w:t>
            </w:r>
          </w:p>
        </w:tc>
        <w:tc>
          <w:tcPr>
            <w:tcW w:w="8120" w:type="dxa"/>
          </w:tcPr>
          <w:p w14:paraId="5AEAEDF9" w14:textId="488EBD04" w:rsidR="00BD16AB" w:rsidRPr="004D0C03" w:rsidRDefault="00BD16AB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Which operating mode of </w:t>
            </w:r>
            <w:r w:rsidR="002675D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lnet is </w:t>
            </w:r>
            <w:r w:rsidR="0025118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 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ull duplex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? </w:t>
            </w:r>
          </w:p>
        </w:tc>
      </w:tr>
      <w:tr w:rsidR="00BD16AB" w:rsidRPr="00A45826" w14:paraId="5BE12900" w14:textId="415F4FD1" w:rsidTr="00C770D4">
        <w:tc>
          <w:tcPr>
            <w:tcW w:w="1345" w:type="dxa"/>
          </w:tcPr>
          <w:p w14:paraId="128D902F" w14:textId="0D71B3DC" w:rsidR="00BD16AB" w:rsidRPr="00A45826" w:rsidRDefault="00BD16AB" w:rsidP="00BD16AB">
            <w:r>
              <w:t>Option A:</w:t>
            </w:r>
          </w:p>
        </w:tc>
        <w:tc>
          <w:tcPr>
            <w:tcW w:w="8120" w:type="dxa"/>
          </w:tcPr>
          <w:p w14:paraId="0085E523" w14:textId="29FCF4F1" w:rsidR="00BD16AB" w:rsidRPr="004D0C03" w:rsidRDefault="00B31F26" w:rsidP="00BD16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</w:t>
            </w:r>
            <w:r w:rsidR="00BD16AB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fault mode</w:t>
            </w:r>
          </w:p>
        </w:tc>
      </w:tr>
      <w:tr w:rsidR="00BD16AB" w:rsidRPr="00A45826" w14:paraId="4C9215FC" w14:textId="52B6622A" w:rsidTr="00C770D4">
        <w:tc>
          <w:tcPr>
            <w:tcW w:w="1345" w:type="dxa"/>
          </w:tcPr>
          <w:p w14:paraId="67EEBB3E" w14:textId="7820628D" w:rsidR="00BD16AB" w:rsidRPr="00A45826" w:rsidRDefault="00BD16AB" w:rsidP="00BD16AB">
            <w:r>
              <w:t>Option B:</w:t>
            </w:r>
          </w:p>
        </w:tc>
        <w:tc>
          <w:tcPr>
            <w:tcW w:w="8120" w:type="dxa"/>
          </w:tcPr>
          <w:p w14:paraId="39E0C744" w14:textId="02C82E98" w:rsidR="00BD16AB" w:rsidRPr="004D0C03" w:rsidRDefault="00B31F26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="00BD16AB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rver mode</w:t>
            </w:r>
          </w:p>
        </w:tc>
      </w:tr>
      <w:tr w:rsidR="00BD16AB" w:rsidRPr="00A45826" w14:paraId="23D4E412" w14:textId="21F5A558" w:rsidTr="00C770D4">
        <w:tc>
          <w:tcPr>
            <w:tcW w:w="1345" w:type="dxa"/>
          </w:tcPr>
          <w:p w14:paraId="1B6243EF" w14:textId="07DE599C" w:rsidR="00BD16AB" w:rsidRPr="00A45826" w:rsidRDefault="00BD16AB" w:rsidP="00BD16A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03F8C8FC" w:rsidR="00BD16AB" w:rsidRPr="004D0C03" w:rsidRDefault="00B31F26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</w:t>
            </w:r>
            <w:r w:rsidR="00BD16AB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e mode</w:t>
            </w:r>
          </w:p>
        </w:tc>
      </w:tr>
      <w:tr w:rsidR="00BD16AB" w:rsidRPr="00A45826" w14:paraId="237DFA8A" w14:textId="04C6E0D1" w:rsidTr="00C770D4">
        <w:tc>
          <w:tcPr>
            <w:tcW w:w="1345" w:type="dxa"/>
          </w:tcPr>
          <w:p w14:paraId="393E3B84" w14:textId="732C5C50" w:rsidR="00BD16AB" w:rsidRPr="00A45826" w:rsidRDefault="00BD16AB" w:rsidP="00BD16AB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7A692D9A" w:rsidR="00BD16AB" w:rsidRPr="004D0C03" w:rsidRDefault="00B31F26" w:rsidP="00BD16AB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BD16AB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aracter mode</w:t>
            </w:r>
          </w:p>
        </w:tc>
      </w:tr>
      <w:tr w:rsidR="00BD16AB" w:rsidRPr="00A45826" w14:paraId="54F9C1BC" w14:textId="0FA66825" w:rsidTr="00C770D4">
        <w:tc>
          <w:tcPr>
            <w:tcW w:w="1345" w:type="dxa"/>
          </w:tcPr>
          <w:p w14:paraId="330153D4" w14:textId="77777777" w:rsidR="00BD16AB" w:rsidRPr="00A45826" w:rsidRDefault="00BD16AB" w:rsidP="00BD16AB"/>
        </w:tc>
        <w:tc>
          <w:tcPr>
            <w:tcW w:w="8120" w:type="dxa"/>
          </w:tcPr>
          <w:p w14:paraId="7DF61321" w14:textId="77777777" w:rsidR="00BD16AB" w:rsidRPr="004D0C03" w:rsidRDefault="00BD16AB" w:rsidP="00BD16AB"/>
        </w:tc>
      </w:tr>
      <w:tr w:rsidR="00BD16AB" w:rsidRPr="00A45826" w14:paraId="2947D4D7" w14:textId="52ADE71C" w:rsidTr="00C770D4">
        <w:tc>
          <w:tcPr>
            <w:tcW w:w="1345" w:type="dxa"/>
          </w:tcPr>
          <w:p w14:paraId="0C8A1B59" w14:textId="0EC1B110" w:rsidR="00BD16AB" w:rsidRPr="00A45826" w:rsidRDefault="00BD16AB" w:rsidP="00BD16AB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2EF9D7B9" w:rsidR="00BD16AB" w:rsidRPr="004D0C03" w:rsidRDefault="00BD16AB" w:rsidP="00BD16AB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en a DNS server accepts and uses incorrect information from a host that has no authority giving that information, then it is called</w:t>
            </w:r>
            <w:r w:rsidR="002C7C2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s</w:t>
            </w:r>
          </w:p>
        </w:tc>
      </w:tr>
      <w:tr w:rsidR="00BD16AB" w:rsidRPr="00A45826" w14:paraId="432BAE32" w14:textId="472860CC" w:rsidTr="00C770D4">
        <w:tc>
          <w:tcPr>
            <w:tcW w:w="1345" w:type="dxa"/>
          </w:tcPr>
          <w:p w14:paraId="43BCF5BA" w14:textId="08A31369" w:rsidR="00BD16AB" w:rsidRPr="00A45826" w:rsidRDefault="00BD16AB" w:rsidP="00BD16A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0FC0E55A" w:rsidR="00BD16AB" w:rsidRPr="004D0C03" w:rsidRDefault="00BD16AB" w:rsidP="00BD16AB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NS </w:t>
            </w:r>
            <w:r w:rsidR="00D502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okup</w:t>
            </w:r>
          </w:p>
        </w:tc>
      </w:tr>
      <w:tr w:rsidR="00BD16AB" w:rsidRPr="00A45826" w14:paraId="464B0223" w14:textId="5D406D51" w:rsidTr="00C770D4">
        <w:tc>
          <w:tcPr>
            <w:tcW w:w="1345" w:type="dxa"/>
          </w:tcPr>
          <w:p w14:paraId="7DC694E5" w14:textId="720D7088" w:rsidR="00BD16AB" w:rsidRPr="00A45826" w:rsidRDefault="00BD16AB" w:rsidP="00BD16AB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7D073AF1" w:rsidR="00BD16AB" w:rsidRPr="004D0C03" w:rsidRDefault="00BD16AB" w:rsidP="00BD16AB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NS </w:t>
            </w:r>
            <w:r w:rsidR="00D502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jacking</w:t>
            </w:r>
          </w:p>
        </w:tc>
      </w:tr>
      <w:tr w:rsidR="00BD16AB" w:rsidRPr="00A45826" w14:paraId="30445C04" w14:textId="2217A41C" w:rsidTr="00C770D4">
        <w:tc>
          <w:tcPr>
            <w:tcW w:w="1345" w:type="dxa"/>
          </w:tcPr>
          <w:p w14:paraId="469DD6C0" w14:textId="6C902CA4" w:rsidR="00BD16AB" w:rsidRPr="00A45826" w:rsidRDefault="00BD16AB" w:rsidP="00BD16A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AF66613" w:rsidR="00BD16AB" w:rsidRPr="004D0C03" w:rsidRDefault="00BD16AB" w:rsidP="00BD16AB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DNS </w:t>
            </w:r>
            <w:r w:rsidR="00D502BB">
              <w:rPr>
                <w:rFonts w:ascii="Times New Roman" w:hAnsi="Times New Roman" w:cs="Times New Roman"/>
                <w:szCs w:val="24"/>
                <w:shd w:val="clear" w:color="auto" w:fill="FFFFFF"/>
              </w:rPr>
              <w:t>S</w:t>
            </w:r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poofing</w:t>
            </w:r>
          </w:p>
        </w:tc>
      </w:tr>
      <w:tr w:rsidR="00BD16AB" w:rsidRPr="00A45826" w14:paraId="6F7CD3BA" w14:textId="64E5F94C" w:rsidTr="00C770D4">
        <w:tc>
          <w:tcPr>
            <w:tcW w:w="1345" w:type="dxa"/>
          </w:tcPr>
          <w:p w14:paraId="498ADE3E" w14:textId="23C235A1" w:rsidR="00BD16AB" w:rsidRPr="00A45826" w:rsidRDefault="00BD16AB" w:rsidP="00BD16AB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5C13FB01" w:rsidR="00BD16AB" w:rsidRPr="004D0C03" w:rsidRDefault="00BD16AB" w:rsidP="00BD16AB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NS </w:t>
            </w:r>
            <w:r w:rsidR="00D502B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thorizing</w:t>
            </w:r>
          </w:p>
        </w:tc>
      </w:tr>
      <w:tr w:rsidR="00BD16AB" w:rsidRPr="00A45826" w14:paraId="24FACD4E" w14:textId="4FA2D5A8" w:rsidTr="00C770D4">
        <w:tc>
          <w:tcPr>
            <w:tcW w:w="1345" w:type="dxa"/>
          </w:tcPr>
          <w:p w14:paraId="22D3734B" w14:textId="77777777" w:rsidR="00BD16AB" w:rsidRPr="00A45826" w:rsidRDefault="00BD16AB" w:rsidP="00BD16AB"/>
        </w:tc>
        <w:tc>
          <w:tcPr>
            <w:tcW w:w="8120" w:type="dxa"/>
          </w:tcPr>
          <w:p w14:paraId="34EB6387" w14:textId="77777777" w:rsidR="00BD16AB" w:rsidRPr="004D0C03" w:rsidRDefault="00BD16AB" w:rsidP="00BD16AB"/>
        </w:tc>
      </w:tr>
      <w:tr w:rsidR="00BD16AB" w:rsidRPr="00A45826" w14:paraId="379082A4" w14:textId="196F4F33" w:rsidTr="00C770D4">
        <w:tc>
          <w:tcPr>
            <w:tcW w:w="1345" w:type="dxa"/>
          </w:tcPr>
          <w:p w14:paraId="44A2E0A2" w14:textId="5EEE963E" w:rsidR="00BD16AB" w:rsidRPr="00A45826" w:rsidRDefault="00BD16AB" w:rsidP="00BD16AB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28F779EF" w:rsidR="00BD16AB" w:rsidRPr="009E069F" w:rsidRDefault="00B45FF0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="001C5871"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router cannot route a datagram or host cannot deliver a datagram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nd </w:t>
            </w:r>
            <w:r w:rsidR="001C5871"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e datagram is discarded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. </w:t>
            </w:r>
            <w:r w:rsidR="001C5871"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ich type of</w:t>
            </w:r>
            <w:r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782B0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rror </w:t>
            </w:r>
            <w:r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message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s generated and send by </w:t>
            </w:r>
            <w:r w:rsidR="001C5871"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e router or the host back to the source host that initiated the datagram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</w:p>
        </w:tc>
      </w:tr>
      <w:tr w:rsidR="00BD16AB" w:rsidRPr="00A45826" w14:paraId="51820601" w14:textId="7B405628" w:rsidTr="00C770D4">
        <w:tc>
          <w:tcPr>
            <w:tcW w:w="1345" w:type="dxa"/>
          </w:tcPr>
          <w:p w14:paraId="3DF0949C" w14:textId="1D17591C" w:rsidR="00BD16AB" w:rsidRPr="00A45826" w:rsidRDefault="00BD16AB" w:rsidP="00BD16AB">
            <w:r>
              <w:t>Option A:</w:t>
            </w:r>
          </w:p>
        </w:tc>
        <w:tc>
          <w:tcPr>
            <w:tcW w:w="8120" w:type="dxa"/>
          </w:tcPr>
          <w:p w14:paraId="6E362F65" w14:textId="499145B5" w:rsidR="00BD16AB" w:rsidRPr="009E069F" w:rsidRDefault="001C5871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estination unreachable</w:t>
            </w:r>
          </w:p>
        </w:tc>
      </w:tr>
      <w:tr w:rsidR="00BD16AB" w:rsidRPr="00A45826" w14:paraId="540A75CB" w14:textId="5EDCD0F0" w:rsidTr="00C770D4">
        <w:tc>
          <w:tcPr>
            <w:tcW w:w="1345" w:type="dxa"/>
          </w:tcPr>
          <w:p w14:paraId="042D2C55" w14:textId="2F8F0749" w:rsidR="00BD16AB" w:rsidRPr="00A45826" w:rsidRDefault="00BD16AB" w:rsidP="00BD16AB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357E3539" w:rsidR="00BD16AB" w:rsidRPr="009E069F" w:rsidRDefault="001C5871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ource quench</w:t>
            </w:r>
          </w:p>
        </w:tc>
      </w:tr>
      <w:tr w:rsidR="00BD16AB" w:rsidRPr="00A45826" w14:paraId="698FED8B" w14:textId="2DB5F3A7" w:rsidTr="00C770D4">
        <w:tc>
          <w:tcPr>
            <w:tcW w:w="1345" w:type="dxa"/>
          </w:tcPr>
          <w:p w14:paraId="3055E070" w14:textId="400F8C88" w:rsidR="00BD16AB" w:rsidRPr="00A45826" w:rsidRDefault="00BD16AB" w:rsidP="00BD16A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498AEDFB" w:rsidR="00BD16AB" w:rsidRPr="009E069F" w:rsidRDefault="001C5871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uter error</w:t>
            </w:r>
          </w:p>
        </w:tc>
      </w:tr>
      <w:tr w:rsidR="00BD16AB" w:rsidRPr="00A45826" w14:paraId="7279627B" w14:textId="7260C0E6" w:rsidTr="00C770D4">
        <w:tc>
          <w:tcPr>
            <w:tcW w:w="1345" w:type="dxa"/>
          </w:tcPr>
          <w:p w14:paraId="5198EAED" w14:textId="675EEF4F" w:rsidR="00BD16AB" w:rsidRPr="00A45826" w:rsidRDefault="00BD16AB" w:rsidP="00BD16AB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48AD9975" w:rsidR="00BD16AB" w:rsidRPr="009E069F" w:rsidRDefault="001C5871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E06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me exceeded</w:t>
            </w:r>
          </w:p>
        </w:tc>
      </w:tr>
      <w:tr w:rsidR="00BD16AB" w:rsidRPr="00A45826" w14:paraId="3C5F2098" w14:textId="699FDC63" w:rsidTr="00C770D4">
        <w:tc>
          <w:tcPr>
            <w:tcW w:w="1345" w:type="dxa"/>
          </w:tcPr>
          <w:p w14:paraId="35C40777" w14:textId="77777777" w:rsidR="00BD16AB" w:rsidRPr="00A45826" w:rsidRDefault="00BD16AB" w:rsidP="00BD16AB"/>
        </w:tc>
        <w:tc>
          <w:tcPr>
            <w:tcW w:w="8120" w:type="dxa"/>
          </w:tcPr>
          <w:p w14:paraId="34D6BAE6" w14:textId="77777777" w:rsidR="00BD16AB" w:rsidRPr="004D0C03" w:rsidRDefault="00BD16AB" w:rsidP="00BD16AB"/>
        </w:tc>
      </w:tr>
      <w:tr w:rsidR="00943E3D" w:rsidRPr="00A45826" w14:paraId="4261CC2E" w14:textId="73973AC5" w:rsidTr="00C770D4">
        <w:tc>
          <w:tcPr>
            <w:tcW w:w="1345" w:type="dxa"/>
          </w:tcPr>
          <w:p w14:paraId="2872422F" w14:textId="0BC871E0" w:rsidR="00943E3D" w:rsidRPr="00A45826" w:rsidRDefault="00943E3D" w:rsidP="00943E3D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6262BF74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ynamic web page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43E3D" w:rsidRPr="00A45826" w14:paraId="6811EBEF" w14:textId="5995AE52" w:rsidTr="00C770D4">
        <w:tc>
          <w:tcPr>
            <w:tcW w:w="1345" w:type="dxa"/>
          </w:tcPr>
          <w:p w14:paraId="3CE2E903" w14:textId="7EE9B8AE" w:rsidR="00943E3D" w:rsidRPr="00A45826" w:rsidRDefault="00943E3D" w:rsidP="00943E3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2A3DB74B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s same every time whenever it displays</w:t>
            </w:r>
          </w:p>
        </w:tc>
      </w:tr>
      <w:tr w:rsidR="00943E3D" w:rsidRPr="00A45826" w14:paraId="7C191F7C" w14:textId="1E2883D7" w:rsidTr="00C770D4">
        <w:tc>
          <w:tcPr>
            <w:tcW w:w="1345" w:type="dxa"/>
          </w:tcPr>
          <w:p w14:paraId="1295137B" w14:textId="3FFA4304" w:rsidR="00943E3D" w:rsidRPr="00A45826" w:rsidRDefault="00943E3D" w:rsidP="00943E3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1CAD7CA8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enerates on demand by a program or a request from browser</w:t>
            </w:r>
          </w:p>
        </w:tc>
      </w:tr>
      <w:tr w:rsidR="00943E3D" w:rsidRPr="00A45826" w14:paraId="41CE467C" w14:textId="5FA1073D" w:rsidTr="00C770D4">
        <w:tc>
          <w:tcPr>
            <w:tcW w:w="1345" w:type="dxa"/>
          </w:tcPr>
          <w:p w14:paraId="6AD9D506" w14:textId="03E9EB73" w:rsidR="00943E3D" w:rsidRPr="00A45826" w:rsidRDefault="00943E3D" w:rsidP="00943E3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46940CA7" w:rsidR="00943E3D" w:rsidRPr="004D0C03" w:rsidRDefault="00943E3D" w:rsidP="00943E3D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t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is same every time whenever it displays and generates on demand by a program or a request from browser</w:t>
            </w:r>
          </w:p>
        </w:tc>
      </w:tr>
      <w:tr w:rsidR="00943E3D" w:rsidRPr="00A45826" w14:paraId="4C51DC00" w14:textId="4DD33325" w:rsidTr="00C770D4">
        <w:tc>
          <w:tcPr>
            <w:tcW w:w="1345" w:type="dxa"/>
          </w:tcPr>
          <w:p w14:paraId="2172CDE7" w14:textId="4C481211" w:rsidR="00943E3D" w:rsidRPr="00A45826" w:rsidRDefault="00943E3D" w:rsidP="00943E3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38B6316B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s different always in a predefined order</w:t>
            </w:r>
          </w:p>
        </w:tc>
      </w:tr>
      <w:tr w:rsidR="00943E3D" w:rsidRPr="00A45826" w14:paraId="59773B7B" w14:textId="0C7C8A69" w:rsidTr="00C770D4">
        <w:tc>
          <w:tcPr>
            <w:tcW w:w="1345" w:type="dxa"/>
          </w:tcPr>
          <w:p w14:paraId="7B71D7F8" w14:textId="77777777" w:rsidR="00943E3D" w:rsidRPr="00A45826" w:rsidRDefault="00943E3D" w:rsidP="00943E3D"/>
        </w:tc>
        <w:tc>
          <w:tcPr>
            <w:tcW w:w="8120" w:type="dxa"/>
          </w:tcPr>
          <w:p w14:paraId="20D69AEA" w14:textId="77777777" w:rsidR="00943E3D" w:rsidRPr="004D0C03" w:rsidRDefault="00943E3D" w:rsidP="00943E3D"/>
        </w:tc>
      </w:tr>
      <w:tr w:rsidR="00943E3D" w:rsidRPr="00A45826" w14:paraId="644EE1DE" w14:textId="2F2624DA" w:rsidTr="00C770D4">
        <w:tc>
          <w:tcPr>
            <w:tcW w:w="1345" w:type="dxa"/>
          </w:tcPr>
          <w:p w14:paraId="4E31B739" w14:textId="75338B5C" w:rsidR="00943E3D" w:rsidRPr="00A45826" w:rsidRDefault="00943E3D" w:rsidP="00943E3D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32E06C40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n alternative to JavaScript on windows platform is</w:t>
            </w:r>
          </w:p>
        </w:tc>
      </w:tr>
      <w:tr w:rsidR="00943E3D" w:rsidRPr="00A45826" w14:paraId="32C74068" w14:textId="6491F2E9" w:rsidTr="00C770D4">
        <w:tc>
          <w:tcPr>
            <w:tcW w:w="1345" w:type="dxa"/>
          </w:tcPr>
          <w:p w14:paraId="413BEB86" w14:textId="0E0E0E52" w:rsidR="00943E3D" w:rsidRPr="00A45826" w:rsidRDefault="00943E3D" w:rsidP="00943E3D">
            <w:r>
              <w:t>Option A:</w:t>
            </w:r>
          </w:p>
        </w:tc>
        <w:tc>
          <w:tcPr>
            <w:tcW w:w="8120" w:type="dxa"/>
          </w:tcPr>
          <w:p w14:paraId="4E20D05A" w14:textId="3A6A8D9E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BScript</w:t>
            </w:r>
          </w:p>
        </w:tc>
      </w:tr>
      <w:tr w:rsidR="00943E3D" w:rsidRPr="00A45826" w14:paraId="65A4386E" w14:textId="58131FAC" w:rsidTr="00C770D4">
        <w:tc>
          <w:tcPr>
            <w:tcW w:w="1345" w:type="dxa"/>
          </w:tcPr>
          <w:p w14:paraId="20FEAF9F" w14:textId="0DEB1194" w:rsidR="00943E3D" w:rsidRPr="00A45826" w:rsidRDefault="00943E3D" w:rsidP="00943E3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78D50A26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P.NET</w:t>
            </w:r>
          </w:p>
        </w:tc>
      </w:tr>
      <w:tr w:rsidR="00943E3D" w:rsidRPr="00A45826" w14:paraId="2867E1B5" w14:textId="7A29D28F" w:rsidTr="00C770D4">
        <w:tc>
          <w:tcPr>
            <w:tcW w:w="1345" w:type="dxa"/>
          </w:tcPr>
          <w:p w14:paraId="6815D3B6" w14:textId="510A299B" w:rsidR="00943E3D" w:rsidRPr="00A45826" w:rsidRDefault="00943E3D" w:rsidP="00943E3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31028159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JSP</w:t>
            </w:r>
          </w:p>
        </w:tc>
      </w:tr>
      <w:tr w:rsidR="00943E3D" w:rsidRPr="00A45826" w14:paraId="2F2F4F35" w14:textId="5CBF0261" w:rsidTr="00C770D4">
        <w:tc>
          <w:tcPr>
            <w:tcW w:w="1345" w:type="dxa"/>
          </w:tcPr>
          <w:p w14:paraId="344AA882" w14:textId="40D1F0A8" w:rsidR="00943E3D" w:rsidRPr="00A45826" w:rsidRDefault="00943E3D" w:rsidP="00943E3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5034E0A2" w:rsidR="00943E3D" w:rsidRPr="004D0C03" w:rsidRDefault="00943E3D" w:rsidP="00943E3D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P</w:t>
            </w:r>
          </w:p>
        </w:tc>
      </w:tr>
      <w:tr w:rsidR="00943E3D" w:rsidRPr="00A45826" w14:paraId="6D86A672" w14:textId="681F2F7F" w:rsidTr="00C770D4">
        <w:tc>
          <w:tcPr>
            <w:tcW w:w="1345" w:type="dxa"/>
          </w:tcPr>
          <w:p w14:paraId="44FE5EC6" w14:textId="77777777" w:rsidR="00943E3D" w:rsidRPr="00A45826" w:rsidRDefault="00943E3D" w:rsidP="00943E3D"/>
        </w:tc>
        <w:tc>
          <w:tcPr>
            <w:tcW w:w="8120" w:type="dxa"/>
          </w:tcPr>
          <w:p w14:paraId="0F6E090F" w14:textId="77777777" w:rsidR="00943E3D" w:rsidRPr="004D0C03" w:rsidRDefault="00943E3D" w:rsidP="00943E3D"/>
        </w:tc>
      </w:tr>
      <w:tr w:rsidR="00943E3D" w:rsidRPr="00A45826" w14:paraId="2CD57D64" w14:textId="20A84AD4" w:rsidTr="00C770D4">
        <w:tc>
          <w:tcPr>
            <w:tcW w:w="1345" w:type="dxa"/>
          </w:tcPr>
          <w:p w14:paraId="61AC5F6B" w14:textId="628DB33B" w:rsidR="00943E3D" w:rsidRPr="00A45826" w:rsidRDefault="00943E3D" w:rsidP="00943E3D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0F732883" w:rsidR="00943E3D" w:rsidRPr="004D0C03" w:rsidRDefault="00E268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ME stands for</w:t>
            </w:r>
          </w:p>
        </w:tc>
      </w:tr>
      <w:tr w:rsidR="00943E3D" w:rsidRPr="00A45826" w14:paraId="252D7C39" w14:textId="27FD330C" w:rsidTr="00C770D4">
        <w:tc>
          <w:tcPr>
            <w:tcW w:w="1345" w:type="dxa"/>
          </w:tcPr>
          <w:p w14:paraId="15381FED" w14:textId="43DE438A" w:rsidR="00943E3D" w:rsidRPr="00A45826" w:rsidRDefault="00943E3D" w:rsidP="00943E3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1DB1AB1F" w:rsidR="00943E3D" w:rsidRPr="00E2684C" w:rsidRDefault="00E268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2684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ultipurpose Internet Mail Extra</w:t>
            </w:r>
          </w:p>
        </w:tc>
      </w:tr>
      <w:tr w:rsidR="00943E3D" w:rsidRPr="00A45826" w14:paraId="66C26AE2" w14:textId="3ED2D066" w:rsidTr="00C770D4">
        <w:tc>
          <w:tcPr>
            <w:tcW w:w="1345" w:type="dxa"/>
          </w:tcPr>
          <w:p w14:paraId="5D03683A" w14:textId="2B82615F" w:rsidR="00943E3D" w:rsidRPr="00A45826" w:rsidRDefault="00943E3D" w:rsidP="00943E3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1040E012" w:rsidR="00943E3D" w:rsidRPr="00E2684C" w:rsidRDefault="00E268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2684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9F9F9"/>
              </w:rPr>
              <w:t>Multipurpose Internet Mail End</w:t>
            </w:r>
          </w:p>
        </w:tc>
      </w:tr>
      <w:tr w:rsidR="00943E3D" w:rsidRPr="00A45826" w14:paraId="3C7907D4" w14:textId="473BE6F5" w:rsidTr="00C770D4">
        <w:tc>
          <w:tcPr>
            <w:tcW w:w="1345" w:type="dxa"/>
          </w:tcPr>
          <w:p w14:paraId="4B8B5CEF" w14:textId="6A4D1DF0" w:rsidR="00943E3D" w:rsidRPr="00A45826" w:rsidRDefault="00943E3D" w:rsidP="00943E3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F136D89" w:rsidR="00943E3D" w:rsidRPr="00E2684C" w:rsidRDefault="00E268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2684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ultipurpose Internet Mail Email</w:t>
            </w:r>
          </w:p>
        </w:tc>
      </w:tr>
      <w:tr w:rsidR="00943E3D" w:rsidRPr="00A45826" w14:paraId="2702F400" w14:textId="46E71845" w:rsidTr="00C770D4">
        <w:tc>
          <w:tcPr>
            <w:tcW w:w="1345" w:type="dxa"/>
          </w:tcPr>
          <w:p w14:paraId="0A2E230A" w14:textId="372D922A" w:rsidR="00943E3D" w:rsidRPr="00A45826" w:rsidRDefault="00943E3D" w:rsidP="00943E3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27A55C3" w:rsidR="00943E3D" w:rsidRPr="00E2684C" w:rsidRDefault="00E2684C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2684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9F9F9"/>
              </w:rPr>
              <w:t>Multipurpose Internet Mail Extension</w:t>
            </w:r>
          </w:p>
        </w:tc>
      </w:tr>
      <w:tr w:rsidR="00943E3D" w:rsidRPr="00A45826" w14:paraId="3127A26D" w14:textId="6001D520" w:rsidTr="00C770D4">
        <w:tc>
          <w:tcPr>
            <w:tcW w:w="1345" w:type="dxa"/>
          </w:tcPr>
          <w:p w14:paraId="375774C6" w14:textId="77777777" w:rsidR="00943E3D" w:rsidRPr="00A45826" w:rsidRDefault="00943E3D" w:rsidP="00943E3D"/>
        </w:tc>
        <w:tc>
          <w:tcPr>
            <w:tcW w:w="8120" w:type="dxa"/>
          </w:tcPr>
          <w:p w14:paraId="415A19DF" w14:textId="77777777" w:rsidR="00943E3D" w:rsidRPr="004D0C03" w:rsidRDefault="00943E3D" w:rsidP="00943E3D"/>
        </w:tc>
      </w:tr>
      <w:tr w:rsidR="00943E3D" w:rsidRPr="00A45826" w14:paraId="0255C045" w14:textId="30467871" w:rsidTr="00C770D4">
        <w:tc>
          <w:tcPr>
            <w:tcW w:w="1345" w:type="dxa"/>
          </w:tcPr>
          <w:p w14:paraId="588F08E9" w14:textId="3FE9AA80" w:rsidR="00943E3D" w:rsidRPr="00A45826" w:rsidRDefault="00943E3D" w:rsidP="00943E3D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B9BD930" w:rsidR="00943E3D" w:rsidRPr="00A63301" w:rsidRDefault="008732EB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 connection in SCTP is known as</w:t>
            </w:r>
          </w:p>
        </w:tc>
      </w:tr>
      <w:tr w:rsidR="00943E3D" w:rsidRPr="00A45826" w14:paraId="4091B95F" w14:textId="39AD6141" w:rsidTr="00C770D4">
        <w:tc>
          <w:tcPr>
            <w:tcW w:w="1345" w:type="dxa"/>
          </w:tcPr>
          <w:p w14:paraId="2EBDC094" w14:textId="18BA1E6A" w:rsidR="00943E3D" w:rsidRPr="00A45826" w:rsidRDefault="00943E3D" w:rsidP="00943E3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0232A47E" w:rsidR="00943E3D" w:rsidRPr="00A63301" w:rsidRDefault="008732EB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ion</w:t>
            </w:r>
          </w:p>
        </w:tc>
      </w:tr>
      <w:tr w:rsidR="00943E3D" w:rsidRPr="00A45826" w14:paraId="477C95A5" w14:textId="5C792CB9" w:rsidTr="00C770D4">
        <w:tc>
          <w:tcPr>
            <w:tcW w:w="1345" w:type="dxa"/>
          </w:tcPr>
          <w:p w14:paraId="3181468E" w14:textId="7386E2DD" w:rsidR="00943E3D" w:rsidRPr="00A45826" w:rsidRDefault="00943E3D" w:rsidP="00943E3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61686BEB" w:rsidR="00943E3D" w:rsidRPr="00A63301" w:rsidRDefault="008732EB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gotiation</w:t>
            </w:r>
          </w:p>
        </w:tc>
      </w:tr>
      <w:tr w:rsidR="00943E3D" w:rsidRPr="00A45826" w14:paraId="50ABF761" w14:textId="26881025" w:rsidTr="00C770D4">
        <w:tc>
          <w:tcPr>
            <w:tcW w:w="1345" w:type="dxa"/>
          </w:tcPr>
          <w:p w14:paraId="1185AF8A" w14:textId="6694BF97" w:rsidR="00943E3D" w:rsidRPr="00A45826" w:rsidRDefault="00943E3D" w:rsidP="00943E3D">
            <w:r>
              <w:t>Option C:</w:t>
            </w:r>
          </w:p>
        </w:tc>
        <w:tc>
          <w:tcPr>
            <w:tcW w:w="8120" w:type="dxa"/>
          </w:tcPr>
          <w:p w14:paraId="4CE02851" w14:textId="06BE8B29" w:rsidR="00943E3D" w:rsidRPr="00A63301" w:rsidRDefault="008732EB" w:rsidP="00943E3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ransmission</w:t>
            </w:r>
          </w:p>
        </w:tc>
      </w:tr>
      <w:tr w:rsidR="00943E3D" w:rsidRPr="00A45826" w14:paraId="1D001551" w14:textId="0FF452EE" w:rsidTr="00C770D4">
        <w:tc>
          <w:tcPr>
            <w:tcW w:w="1345" w:type="dxa"/>
          </w:tcPr>
          <w:p w14:paraId="703E318E" w14:textId="3B4F26EA" w:rsidR="00943E3D" w:rsidRPr="00A45826" w:rsidRDefault="00943E3D" w:rsidP="00943E3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65CF422F" w:rsidR="00943E3D" w:rsidRPr="00A63301" w:rsidRDefault="008732EB" w:rsidP="00943E3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eption</w:t>
            </w:r>
          </w:p>
        </w:tc>
      </w:tr>
      <w:tr w:rsidR="00943E3D" w:rsidRPr="00A45826" w14:paraId="22E6A674" w14:textId="4B2DE89D" w:rsidTr="00C770D4">
        <w:tc>
          <w:tcPr>
            <w:tcW w:w="1345" w:type="dxa"/>
          </w:tcPr>
          <w:p w14:paraId="273E7A4D" w14:textId="77777777" w:rsidR="00943E3D" w:rsidRPr="00A45826" w:rsidRDefault="00943E3D" w:rsidP="00943E3D"/>
        </w:tc>
        <w:tc>
          <w:tcPr>
            <w:tcW w:w="8120" w:type="dxa"/>
          </w:tcPr>
          <w:p w14:paraId="3B41BBAF" w14:textId="77777777" w:rsidR="00943E3D" w:rsidRPr="004D0C03" w:rsidRDefault="00943E3D" w:rsidP="00943E3D"/>
        </w:tc>
      </w:tr>
      <w:tr w:rsidR="00943E3D" w:rsidRPr="00A45826" w14:paraId="79011199" w14:textId="36D72ADF" w:rsidTr="00C770D4">
        <w:tc>
          <w:tcPr>
            <w:tcW w:w="1345" w:type="dxa"/>
          </w:tcPr>
          <w:p w14:paraId="058C78C0" w14:textId="4FEDD67B" w:rsidR="00943E3D" w:rsidRPr="00A45826" w:rsidRDefault="00943E3D" w:rsidP="00943E3D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22307B3F" w:rsidR="00943E3D" w:rsidRPr="00C33D9E" w:rsidRDefault="00F83B30" w:rsidP="003A50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 SCTP the acknowledgement numbers are used to acknowledge</w:t>
            </w:r>
          </w:p>
        </w:tc>
      </w:tr>
      <w:tr w:rsidR="00943E3D" w:rsidRPr="00A45826" w14:paraId="4508F6F1" w14:textId="61D19359" w:rsidTr="00C770D4">
        <w:tc>
          <w:tcPr>
            <w:tcW w:w="1345" w:type="dxa"/>
          </w:tcPr>
          <w:p w14:paraId="390D0F19" w14:textId="584A73F3" w:rsidR="00943E3D" w:rsidRPr="00A45826" w:rsidRDefault="00943E3D" w:rsidP="00943E3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574A8EEE" w:rsidR="00943E3D" w:rsidRPr="00F83B30" w:rsidRDefault="00F83B30" w:rsidP="00943E3D">
            <w:pPr>
              <w:rPr>
                <w:rFonts w:ascii="Times New Roman" w:hAnsi="Times New Roman" w:cs="Times New Roman"/>
                <w:szCs w:val="24"/>
              </w:rPr>
            </w:pPr>
            <w:r w:rsidRPr="00F83B30">
              <w:rPr>
                <w:rFonts w:ascii="Times New Roman" w:hAnsi="Times New Roman" w:cs="Times New Roman"/>
                <w:szCs w:val="24"/>
              </w:rPr>
              <w:t>Both Data chunks and Control Chunks</w:t>
            </w:r>
          </w:p>
        </w:tc>
      </w:tr>
      <w:tr w:rsidR="00943E3D" w:rsidRPr="00A45826" w14:paraId="1BCC53CA" w14:textId="56569944" w:rsidTr="00C770D4">
        <w:tc>
          <w:tcPr>
            <w:tcW w:w="1345" w:type="dxa"/>
          </w:tcPr>
          <w:p w14:paraId="03F6529F" w14:textId="3F3E68E2" w:rsidR="00943E3D" w:rsidRPr="00A45826" w:rsidRDefault="00943E3D" w:rsidP="00943E3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5FA132A8" w:rsidR="00943E3D" w:rsidRPr="00F83B30" w:rsidRDefault="00B84589" w:rsidP="003A50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y </w:t>
            </w:r>
            <w:r w:rsidR="00F83B30" w:rsidRPr="00F83B30">
              <w:rPr>
                <w:rFonts w:ascii="Times New Roman" w:hAnsi="Times New Roman" w:cs="Times New Roman"/>
                <w:sz w:val="24"/>
                <w:szCs w:val="24"/>
              </w:rPr>
              <w:t>Data chunks</w:t>
            </w:r>
          </w:p>
        </w:tc>
      </w:tr>
      <w:tr w:rsidR="00943E3D" w:rsidRPr="00A45826" w14:paraId="74176F0C" w14:textId="78130806" w:rsidTr="00C770D4">
        <w:tc>
          <w:tcPr>
            <w:tcW w:w="1345" w:type="dxa"/>
          </w:tcPr>
          <w:p w14:paraId="08B71E70" w14:textId="6DE6830D" w:rsidR="00943E3D" w:rsidRPr="00A45826" w:rsidRDefault="00943E3D" w:rsidP="00943E3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786A8F15" w:rsidR="00943E3D" w:rsidRPr="00F83B30" w:rsidRDefault="00B84589" w:rsidP="003A50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y </w:t>
            </w:r>
            <w:r w:rsidR="00F83B30" w:rsidRPr="00F83B30">
              <w:rPr>
                <w:rFonts w:ascii="Times New Roman" w:hAnsi="Times New Roman" w:cs="Times New Roman"/>
                <w:sz w:val="24"/>
                <w:szCs w:val="24"/>
              </w:rPr>
              <w:t>Control chunks</w:t>
            </w:r>
          </w:p>
        </w:tc>
      </w:tr>
      <w:tr w:rsidR="00943E3D" w:rsidRPr="00A45826" w14:paraId="664EC731" w14:textId="0B453A17" w:rsidTr="00C770D4">
        <w:tc>
          <w:tcPr>
            <w:tcW w:w="1345" w:type="dxa"/>
          </w:tcPr>
          <w:p w14:paraId="420C20B0" w14:textId="2555F6B7" w:rsidR="00943E3D" w:rsidRPr="00A45826" w:rsidRDefault="00943E3D" w:rsidP="00943E3D">
            <w:r>
              <w:lastRenderedPageBreak/>
              <w:t>Option D:</w:t>
            </w:r>
          </w:p>
        </w:tc>
        <w:tc>
          <w:tcPr>
            <w:tcW w:w="8120" w:type="dxa"/>
          </w:tcPr>
          <w:p w14:paraId="79D23C79" w14:textId="7C906F2E" w:rsidR="00943E3D" w:rsidRPr="00F83B30" w:rsidRDefault="00F83B30" w:rsidP="003A50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83B30">
              <w:rPr>
                <w:rFonts w:ascii="Times New Roman" w:hAnsi="Times New Roman" w:cs="Times New Roman"/>
                <w:sz w:val="24"/>
                <w:szCs w:val="24"/>
              </w:rPr>
              <w:t>Segments</w:t>
            </w:r>
          </w:p>
        </w:tc>
      </w:tr>
      <w:tr w:rsidR="00943E3D" w:rsidRPr="00A45826" w14:paraId="6AC7E03C" w14:textId="3FF12755" w:rsidTr="00C770D4">
        <w:tc>
          <w:tcPr>
            <w:tcW w:w="1345" w:type="dxa"/>
          </w:tcPr>
          <w:p w14:paraId="773C9909" w14:textId="77777777" w:rsidR="00943E3D" w:rsidRPr="00A45826" w:rsidRDefault="00943E3D" w:rsidP="00943E3D"/>
        </w:tc>
        <w:tc>
          <w:tcPr>
            <w:tcW w:w="8120" w:type="dxa"/>
          </w:tcPr>
          <w:p w14:paraId="217EBF79" w14:textId="77777777" w:rsidR="00943E3D" w:rsidRPr="004D0C03" w:rsidRDefault="00943E3D" w:rsidP="00943E3D"/>
        </w:tc>
      </w:tr>
      <w:tr w:rsidR="008E2DDD" w:rsidRPr="00A45826" w14:paraId="38E56799" w14:textId="6CB55E1C" w:rsidTr="00C770D4">
        <w:tc>
          <w:tcPr>
            <w:tcW w:w="1345" w:type="dxa"/>
          </w:tcPr>
          <w:p w14:paraId="10F24247" w14:textId="0313CB4E" w:rsidR="008E2DDD" w:rsidRPr="00A45826" w:rsidRDefault="008E2DDD" w:rsidP="008E2DDD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3F83396D" w:rsidR="008E2DDD" w:rsidRPr="008E2DDD" w:rsidRDefault="008E2DDD" w:rsidP="008E2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E2DDD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ich </w:t>
            </w:r>
            <w:r w:rsidRPr="008E2DDD">
              <w:rPr>
                <w:rFonts w:ascii="Times New Roman" w:hAnsi="Times New Roman" w:cs="Times New Roman"/>
                <w:sz w:val="24"/>
                <w:szCs w:val="24"/>
              </w:rPr>
              <w:t>algorithm of TCP, the size of the congestion window increases exponentially until it reaches a threshold</w:t>
            </w:r>
            <w:r w:rsidR="001C3A8F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8E2DDD" w:rsidRPr="00A45826" w14:paraId="28539078" w14:textId="167D11D8" w:rsidTr="00C770D4">
        <w:tc>
          <w:tcPr>
            <w:tcW w:w="1345" w:type="dxa"/>
          </w:tcPr>
          <w:p w14:paraId="53C42F33" w14:textId="72E3B9A5" w:rsidR="008E2DDD" w:rsidRPr="00A45826" w:rsidRDefault="008E2DDD" w:rsidP="008E2DD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1F04373D" w:rsidR="008E2DDD" w:rsidRPr="008E2DDD" w:rsidRDefault="00E653AC" w:rsidP="008E2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E2DDD" w:rsidRPr="008E2DDD">
              <w:rPr>
                <w:rFonts w:ascii="Times New Roman" w:hAnsi="Times New Roman" w:cs="Times New Roman"/>
                <w:sz w:val="24"/>
                <w:szCs w:val="24"/>
              </w:rPr>
              <w:t>low-start</w:t>
            </w:r>
          </w:p>
        </w:tc>
      </w:tr>
      <w:tr w:rsidR="008E2DDD" w:rsidRPr="00A45826" w14:paraId="51991EFD" w14:textId="4852721B" w:rsidTr="00C770D4">
        <w:tc>
          <w:tcPr>
            <w:tcW w:w="1345" w:type="dxa"/>
          </w:tcPr>
          <w:p w14:paraId="28DA1660" w14:textId="3A308825" w:rsidR="008E2DDD" w:rsidRPr="00A45826" w:rsidRDefault="008E2DDD" w:rsidP="008E2DD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323E6DFD" w:rsidR="008E2DDD" w:rsidRPr="008E2DDD" w:rsidRDefault="00E653AC" w:rsidP="008E2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E2DDD" w:rsidRPr="008E2DDD">
              <w:rPr>
                <w:rFonts w:ascii="Times New Roman" w:hAnsi="Times New Roman" w:cs="Times New Roman"/>
                <w:sz w:val="24"/>
                <w:szCs w:val="24"/>
              </w:rPr>
              <w:t>ongestion avoidance</w:t>
            </w:r>
          </w:p>
        </w:tc>
      </w:tr>
      <w:tr w:rsidR="008E2DDD" w:rsidRPr="00A45826" w14:paraId="0740B604" w14:textId="778F8FB8" w:rsidTr="00C770D4">
        <w:tc>
          <w:tcPr>
            <w:tcW w:w="1345" w:type="dxa"/>
          </w:tcPr>
          <w:p w14:paraId="7A46C000" w14:textId="6FF236E3" w:rsidR="008E2DDD" w:rsidRPr="00A45826" w:rsidRDefault="008E2DDD" w:rsidP="008E2DD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0039AB3" w:rsidR="008E2DDD" w:rsidRPr="008E2DDD" w:rsidRDefault="00E653AC" w:rsidP="008E2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E2DDD" w:rsidRPr="008E2DDD">
              <w:rPr>
                <w:rFonts w:ascii="Times New Roman" w:hAnsi="Times New Roman" w:cs="Times New Roman"/>
                <w:sz w:val="24"/>
                <w:szCs w:val="24"/>
              </w:rPr>
              <w:t>ongestion detection</w:t>
            </w:r>
          </w:p>
        </w:tc>
      </w:tr>
      <w:tr w:rsidR="008E2DDD" w:rsidRPr="00A45826" w14:paraId="2AF87872" w14:textId="529440E3" w:rsidTr="00C770D4">
        <w:tc>
          <w:tcPr>
            <w:tcW w:w="1345" w:type="dxa"/>
          </w:tcPr>
          <w:p w14:paraId="58936E39" w14:textId="75F5C0CC" w:rsidR="008E2DDD" w:rsidRPr="00A45826" w:rsidRDefault="008E2DDD" w:rsidP="008E2DD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3E4ED137" w:rsidR="008E2DDD" w:rsidRPr="008E2DDD" w:rsidRDefault="00E653AC" w:rsidP="008E2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ision detection</w:t>
            </w:r>
          </w:p>
        </w:tc>
      </w:tr>
      <w:tr w:rsidR="00A63301" w:rsidRPr="00A45826" w14:paraId="17E00B2C" w14:textId="74CF2B9E" w:rsidTr="00C770D4">
        <w:tc>
          <w:tcPr>
            <w:tcW w:w="1345" w:type="dxa"/>
          </w:tcPr>
          <w:p w14:paraId="19316AEF" w14:textId="77777777" w:rsidR="00A63301" w:rsidRPr="00A45826" w:rsidRDefault="00A63301" w:rsidP="00A63301"/>
        </w:tc>
        <w:tc>
          <w:tcPr>
            <w:tcW w:w="8120" w:type="dxa"/>
          </w:tcPr>
          <w:p w14:paraId="4AC94DB9" w14:textId="77777777" w:rsidR="00A63301" w:rsidRPr="004D0C03" w:rsidRDefault="00A63301" w:rsidP="00A63301"/>
        </w:tc>
      </w:tr>
      <w:tr w:rsidR="00F85741" w:rsidRPr="00A45826" w14:paraId="2DB43B3A" w14:textId="78E7916D" w:rsidTr="00C770D4">
        <w:tc>
          <w:tcPr>
            <w:tcW w:w="1345" w:type="dxa"/>
          </w:tcPr>
          <w:p w14:paraId="0919613E" w14:textId="66D0CEFB" w:rsidR="00F85741" w:rsidRPr="00A45826" w:rsidRDefault="00F85741" w:rsidP="00F85741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18403877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at is the main advantage of UDP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? </w:t>
            </w:r>
          </w:p>
        </w:tc>
      </w:tr>
      <w:tr w:rsidR="00F85741" w:rsidRPr="00A45826" w14:paraId="17B91D8C" w14:textId="6E2B9E31" w:rsidTr="00C770D4">
        <w:tc>
          <w:tcPr>
            <w:tcW w:w="1345" w:type="dxa"/>
          </w:tcPr>
          <w:p w14:paraId="7650E048" w14:textId="03628786" w:rsidR="00F85741" w:rsidRPr="00A45826" w:rsidRDefault="00F85741" w:rsidP="00F85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72C2FDC7" w:rsidR="00F85741" w:rsidRPr="004D0C03" w:rsidRDefault="00F85741" w:rsidP="00F85741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More overload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6817FFCD" w14:textId="08EEE962" w:rsidTr="00C770D4">
        <w:tc>
          <w:tcPr>
            <w:tcW w:w="1345" w:type="dxa"/>
          </w:tcPr>
          <w:p w14:paraId="33AF5336" w14:textId="32946E91" w:rsidR="00F85741" w:rsidRPr="00A45826" w:rsidRDefault="00F85741" w:rsidP="00F85741">
            <w:r>
              <w:t>Option B:</w:t>
            </w:r>
          </w:p>
        </w:tc>
        <w:tc>
          <w:tcPr>
            <w:tcW w:w="8120" w:type="dxa"/>
          </w:tcPr>
          <w:p w14:paraId="507C10D8" w14:textId="3D8E9F3F" w:rsidR="00F85741" w:rsidRPr="004D0C03" w:rsidRDefault="00F85741" w:rsidP="00F85741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Reliable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2A9B0BB6" w14:textId="6945ABB6" w:rsidTr="00C770D4">
        <w:tc>
          <w:tcPr>
            <w:tcW w:w="1345" w:type="dxa"/>
          </w:tcPr>
          <w:p w14:paraId="7BBD5CB8" w14:textId="6CC3E77C" w:rsidR="00F85741" w:rsidRPr="00A45826" w:rsidRDefault="00F85741" w:rsidP="00F85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238019B7" w:rsidR="00F85741" w:rsidRPr="004D0C03" w:rsidRDefault="00F85741" w:rsidP="00F85741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Low overhead</w:t>
            </w:r>
          </w:p>
        </w:tc>
      </w:tr>
      <w:tr w:rsidR="00F85741" w:rsidRPr="00A45826" w14:paraId="0A4290D2" w14:textId="46C50B0D" w:rsidTr="00C770D4">
        <w:tc>
          <w:tcPr>
            <w:tcW w:w="1345" w:type="dxa"/>
          </w:tcPr>
          <w:p w14:paraId="191D0B2E" w14:textId="1A0FD750" w:rsidR="00F85741" w:rsidRPr="00A45826" w:rsidRDefault="00F85741" w:rsidP="00F85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467558E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st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2D2A88DB" w14:textId="1CABA45D" w:rsidTr="00C770D4">
        <w:tc>
          <w:tcPr>
            <w:tcW w:w="1345" w:type="dxa"/>
          </w:tcPr>
          <w:p w14:paraId="36BA891A" w14:textId="77777777" w:rsidR="00F85741" w:rsidRPr="00A45826" w:rsidRDefault="00F85741" w:rsidP="00F85741"/>
        </w:tc>
        <w:tc>
          <w:tcPr>
            <w:tcW w:w="8120" w:type="dxa"/>
          </w:tcPr>
          <w:p w14:paraId="7FCD4E1C" w14:textId="77777777" w:rsidR="00F85741" w:rsidRPr="004D0C03" w:rsidRDefault="00F85741" w:rsidP="00F85741"/>
        </w:tc>
      </w:tr>
      <w:tr w:rsidR="00F85741" w:rsidRPr="00A45826" w14:paraId="161E8A86" w14:textId="468315A0" w:rsidTr="00C770D4">
        <w:tc>
          <w:tcPr>
            <w:tcW w:w="1345" w:type="dxa"/>
          </w:tcPr>
          <w:p w14:paraId="53D10E4D" w14:textId="7CCF4884" w:rsidR="00F85741" w:rsidRPr="00A45826" w:rsidRDefault="00F85741" w:rsidP="00F85741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0B49D46C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ich is the correct expression for the length of UDP datagram?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3536FECE" w14:textId="30EAD99B" w:rsidTr="00C770D4">
        <w:tc>
          <w:tcPr>
            <w:tcW w:w="1345" w:type="dxa"/>
          </w:tcPr>
          <w:p w14:paraId="2CB4F565" w14:textId="061CCDCD" w:rsidR="00F85741" w:rsidRPr="00A45826" w:rsidRDefault="00F85741" w:rsidP="00F85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A66F0AD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DP length = IP length – IP header’s length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5A540CCC" w14:textId="4A01E6AC" w:rsidTr="00C770D4">
        <w:tc>
          <w:tcPr>
            <w:tcW w:w="1345" w:type="dxa"/>
          </w:tcPr>
          <w:p w14:paraId="19D9F9E2" w14:textId="0E3E4654" w:rsidR="00F85741" w:rsidRPr="00A45826" w:rsidRDefault="00F85741" w:rsidP="00F85741">
            <w:r>
              <w:t>Option B:</w:t>
            </w:r>
          </w:p>
        </w:tc>
        <w:tc>
          <w:tcPr>
            <w:tcW w:w="8120" w:type="dxa"/>
          </w:tcPr>
          <w:p w14:paraId="45FB2BA0" w14:textId="4A2BF497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DP length = UDP length – UDP header’s length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57E95000" w14:textId="0BF3B3ED" w:rsidTr="00C770D4">
        <w:tc>
          <w:tcPr>
            <w:tcW w:w="1345" w:type="dxa"/>
          </w:tcPr>
          <w:p w14:paraId="657BC2B4" w14:textId="67785413" w:rsidR="00F85741" w:rsidRPr="00A45826" w:rsidRDefault="00F85741" w:rsidP="00F85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1353133C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DP length = IP length + IP header’s length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50390D27" w14:textId="01224610" w:rsidTr="00C770D4">
        <w:tc>
          <w:tcPr>
            <w:tcW w:w="1345" w:type="dxa"/>
          </w:tcPr>
          <w:p w14:paraId="2CAEFD52" w14:textId="590D1F58" w:rsidR="00F85741" w:rsidRPr="00A45826" w:rsidRDefault="00F85741" w:rsidP="00F85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7515981F" w:rsidR="00F85741" w:rsidRPr="004D0C03" w:rsidRDefault="00F85741" w:rsidP="00F85741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DP length = UDP length + UDP header’s length</w:t>
            </w:r>
          </w:p>
        </w:tc>
      </w:tr>
      <w:tr w:rsidR="00F85741" w:rsidRPr="00A45826" w14:paraId="05FE3986" w14:textId="528772A5" w:rsidTr="00C770D4">
        <w:tc>
          <w:tcPr>
            <w:tcW w:w="1345" w:type="dxa"/>
          </w:tcPr>
          <w:p w14:paraId="37BA6D41" w14:textId="77777777" w:rsidR="00F85741" w:rsidRPr="00A45826" w:rsidRDefault="00F85741" w:rsidP="00F85741"/>
        </w:tc>
        <w:tc>
          <w:tcPr>
            <w:tcW w:w="8120" w:type="dxa"/>
          </w:tcPr>
          <w:p w14:paraId="314605CD" w14:textId="77777777" w:rsidR="00F85741" w:rsidRPr="004D0C03" w:rsidRDefault="00F85741" w:rsidP="00F85741"/>
        </w:tc>
      </w:tr>
      <w:tr w:rsidR="00F85741" w:rsidRPr="00A45826" w14:paraId="3E0248B9" w14:textId="678CF633" w:rsidTr="00C770D4">
        <w:tc>
          <w:tcPr>
            <w:tcW w:w="1345" w:type="dxa"/>
          </w:tcPr>
          <w:p w14:paraId="04F1742B" w14:textId="4DDCD5AA" w:rsidR="00F85741" w:rsidRPr="00A45826" w:rsidRDefault="00F85741" w:rsidP="00F85741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763190BD" w:rsidR="00F85741" w:rsidRPr="004D0C03" w:rsidRDefault="00F85741" w:rsidP="00F8574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e TTL field has value 10. How many max</w:t>
            </w:r>
            <w:r w:rsidR="00094B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mum </w:t>
            </w:r>
            <w:r w:rsidR="00094B20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uters</w:t>
            </w:r>
            <w:r w:rsidR="00094B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re required to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rocess this datagram?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14DE550D" w14:textId="498BFD95" w:rsidTr="00C770D4">
        <w:tc>
          <w:tcPr>
            <w:tcW w:w="1345" w:type="dxa"/>
          </w:tcPr>
          <w:p w14:paraId="78ACB666" w14:textId="4763C1C3" w:rsidR="00F85741" w:rsidRPr="00A45826" w:rsidRDefault="00F85741" w:rsidP="00F85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52E1F60D" w:rsidR="00F85741" w:rsidRPr="004D0C03" w:rsidRDefault="00F85741" w:rsidP="00F85741">
            <w:pPr>
              <w:pStyle w:val="NoSpacing"/>
            </w:pPr>
            <w:r>
              <w:t>11</w:t>
            </w:r>
          </w:p>
        </w:tc>
      </w:tr>
      <w:tr w:rsidR="00F85741" w:rsidRPr="00A45826" w14:paraId="1216D644" w14:textId="663D9634" w:rsidTr="00C770D4">
        <w:tc>
          <w:tcPr>
            <w:tcW w:w="1345" w:type="dxa"/>
          </w:tcPr>
          <w:p w14:paraId="3071A013" w14:textId="56F31B1B" w:rsidR="00F85741" w:rsidRPr="00A45826" w:rsidRDefault="00F85741" w:rsidP="00F857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41A94490" w:rsidR="00F85741" w:rsidRPr="004D0C03" w:rsidRDefault="00F85741" w:rsidP="00F85741">
            <w:pPr>
              <w:pStyle w:val="NoSpacing"/>
            </w:pPr>
            <w:r>
              <w:t>5</w:t>
            </w:r>
          </w:p>
        </w:tc>
      </w:tr>
      <w:tr w:rsidR="00F85741" w:rsidRPr="00A45826" w14:paraId="1405BAEB" w14:textId="185B599B" w:rsidTr="00C770D4">
        <w:tc>
          <w:tcPr>
            <w:tcW w:w="1345" w:type="dxa"/>
          </w:tcPr>
          <w:p w14:paraId="1126AE9F" w14:textId="04FF7333" w:rsidR="00F85741" w:rsidRPr="00A45826" w:rsidRDefault="00F85741" w:rsidP="00F85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15B81B1C" w:rsidR="00F85741" w:rsidRPr="004D0C03" w:rsidRDefault="00F85741" w:rsidP="00F85741">
            <w:pPr>
              <w:pStyle w:val="NoSpacing"/>
            </w:pPr>
            <w:r>
              <w:t>10</w:t>
            </w:r>
          </w:p>
        </w:tc>
      </w:tr>
      <w:tr w:rsidR="00F85741" w:rsidRPr="00A45826" w14:paraId="52085828" w14:textId="04722772" w:rsidTr="00C770D4">
        <w:tc>
          <w:tcPr>
            <w:tcW w:w="1345" w:type="dxa"/>
          </w:tcPr>
          <w:p w14:paraId="3AE082D7" w14:textId="71E1F84C" w:rsidR="00F85741" w:rsidRPr="00A45826" w:rsidRDefault="00F85741" w:rsidP="00F85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52F4CFFF" w:rsidR="00F85741" w:rsidRPr="004D0C03" w:rsidRDefault="00F85741" w:rsidP="00F85741">
            <w:pPr>
              <w:pStyle w:val="NoSpacing"/>
            </w:pPr>
            <w:r>
              <w:t>1</w:t>
            </w:r>
          </w:p>
        </w:tc>
      </w:tr>
      <w:tr w:rsidR="00F85741" w:rsidRPr="00A45826" w14:paraId="78CD440E" w14:textId="69C1FF83" w:rsidTr="00C770D4">
        <w:tc>
          <w:tcPr>
            <w:tcW w:w="1345" w:type="dxa"/>
          </w:tcPr>
          <w:p w14:paraId="252ADF82" w14:textId="77777777" w:rsidR="00F85741" w:rsidRPr="00A45826" w:rsidRDefault="00F85741" w:rsidP="00F85741"/>
        </w:tc>
        <w:tc>
          <w:tcPr>
            <w:tcW w:w="8120" w:type="dxa"/>
          </w:tcPr>
          <w:p w14:paraId="52743907" w14:textId="77777777" w:rsidR="00F85741" w:rsidRPr="004D0C03" w:rsidRDefault="00F85741" w:rsidP="00F85741"/>
        </w:tc>
      </w:tr>
      <w:tr w:rsidR="00F85741" w:rsidRPr="00A45826" w14:paraId="4F51CE7D" w14:textId="79B4FBBA" w:rsidTr="00C770D4">
        <w:tc>
          <w:tcPr>
            <w:tcW w:w="1345" w:type="dxa"/>
          </w:tcPr>
          <w:p w14:paraId="75B8D860" w14:textId="4262B4FD" w:rsidR="00F85741" w:rsidRPr="00A45826" w:rsidRDefault="00F85741" w:rsidP="00F85741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892D9C" w14:textId="5004B5CD" w:rsidR="00397685" w:rsidRPr="00397685" w:rsidRDefault="00397685" w:rsidP="00397685">
            <w:pPr>
              <w:pStyle w:val="NoSpacing"/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 host address is 141.14.120.77 and the mask is 255.255.192.0. </w:t>
            </w:r>
            <w:r w:rsidR="000045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etermine t</w:t>
            </w: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e subnetwork address</w:t>
            </w:r>
            <w:r w:rsidR="000045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</w:p>
          <w:p w14:paraId="2F2A107F" w14:textId="45AE1F48" w:rsidR="00F85741" w:rsidRPr="004D0C03" w:rsidRDefault="00F85741" w:rsidP="00645413">
            <w:pPr>
              <w:pStyle w:val="NoSpacing"/>
            </w:pPr>
          </w:p>
        </w:tc>
      </w:tr>
      <w:tr w:rsidR="00F85741" w:rsidRPr="00A45826" w14:paraId="0590B5D2" w14:textId="3B243E10" w:rsidTr="00C770D4">
        <w:tc>
          <w:tcPr>
            <w:tcW w:w="1345" w:type="dxa"/>
          </w:tcPr>
          <w:p w14:paraId="106B75BE" w14:textId="49FC5F54" w:rsidR="00F85741" w:rsidRPr="00A45826" w:rsidRDefault="00F85741" w:rsidP="00F85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6896E7E9" w:rsidR="00F85741" w:rsidRPr="004D0C03" w:rsidRDefault="00397685" w:rsidP="00397685">
            <w:pPr>
              <w:pStyle w:val="NoSpacing"/>
            </w:pP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1.14.0.0</w:t>
            </w:r>
          </w:p>
        </w:tc>
      </w:tr>
      <w:tr w:rsidR="00F85741" w:rsidRPr="00A45826" w14:paraId="478C303D" w14:textId="0DC915CD" w:rsidTr="00C770D4">
        <w:tc>
          <w:tcPr>
            <w:tcW w:w="1345" w:type="dxa"/>
          </w:tcPr>
          <w:p w14:paraId="1B9BEAD2" w14:textId="71D66C0F" w:rsidR="00F85741" w:rsidRPr="00A45826" w:rsidRDefault="00F85741" w:rsidP="00F85741">
            <w:r>
              <w:t>Option B:</w:t>
            </w:r>
          </w:p>
        </w:tc>
        <w:tc>
          <w:tcPr>
            <w:tcW w:w="8120" w:type="dxa"/>
          </w:tcPr>
          <w:p w14:paraId="76560DD8" w14:textId="30091C7E" w:rsidR="00F85741" w:rsidRPr="004D0C03" w:rsidRDefault="00397685" w:rsidP="00397685">
            <w:pPr>
              <w:pStyle w:val="NoSpacing"/>
            </w:pP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1.14.64.0</w:t>
            </w:r>
          </w:p>
        </w:tc>
      </w:tr>
      <w:tr w:rsidR="00F85741" w:rsidRPr="00A45826" w14:paraId="30FDD628" w14:textId="17DBD686" w:rsidTr="00C770D4">
        <w:tc>
          <w:tcPr>
            <w:tcW w:w="1345" w:type="dxa"/>
          </w:tcPr>
          <w:p w14:paraId="6823659B" w14:textId="7B010980" w:rsidR="00F85741" w:rsidRPr="00A45826" w:rsidRDefault="00F85741" w:rsidP="00F85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77165D60" w:rsidR="00F85741" w:rsidRPr="004D0C03" w:rsidRDefault="00397685" w:rsidP="00397685">
            <w:pPr>
              <w:pStyle w:val="NoSpacing"/>
            </w:pP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1.14.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20</w:t>
            </w: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0</w:t>
            </w:r>
          </w:p>
        </w:tc>
      </w:tr>
      <w:tr w:rsidR="00F85741" w:rsidRPr="00A45826" w14:paraId="456B4AE4" w14:textId="1706DB3B" w:rsidTr="00C770D4">
        <w:tc>
          <w:tcPr>
            <w:tcW w:w="1345" w:type="dxa"/>
          </w:tcPr>
          <w:p w14:paraId="150D971F" w14:textId="773D054B" w:rsidR="00F85741" w:rsidRPr="00A45826" w:rsidRDefault="00F85741" w:rsidP="00F85741">
            <w:r>
              <w:t>Option D:</w:t>
            </w:r>
          </w:p>
        </w:tc>
        <w:tc>
          <w:tcPr>
            <w:tcW w:w="8120" w:type="dxa"/>
          </w:tcPr>
          <w:p w14:paraId="7D153721" w14:textId="0CBAD8A8" w:rsidR="00F85741" w:rsidRPr="004D0C03" w:rsidRDefault="00397685" w:rsidP="00397685">
            <w:pPr>
              <w:pStyle w:val="NoSpacing"/>
            </w:pP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1.14.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92</w:t>
            </w:r>
            <w:r w:rsidRPr="0039768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0</w:t>
            </w:r>
          </w:p>
        </w:tc>
      </w:tr>
      <w:tr w:rsidR="00F85741" w:rsidRPr="00A45826" w14:paraId="6233857B" w14:textId="1121F43C" w:rsidTr="00C770D4">
        <w:tc>
          <w:tcPr>
            <w:tcW w:w="1345" w:type="dxa"/>
          </w:tcPr>
          <w:p w14:paraId="4024E35F" w14:textId="77777777" w:rsidR="00F85741" w:rsidRPr="00A45826" w:rsidRDefault="00F85741" w:rsidP="00F85741"/>
        </w:tc>
        <w:tc>
          <w:tcPr>
            <w:tcW w:w="8120" w:type="dxa"/>
          </w:tcPr>
          <w:p w14:paraId="5EA34ED4" w14:textId="77777777" w:rsidR="00F85741" w:rsidRPr="004D0C03" w:rsidRDefault="00F85741" w:rsidP="00F85741"/>
        </w:tc>
      </w:tr>
      <w:tr w:rsidR="00F85741" w:rsidRPr="00A45826" w14:paraId="7CEE8C04" w14:textId="5E42B2CF" w:rsidTr="00C770D4">
        <w:tc>
          <w:tcPr>
            <w:tcW w:w="1345" w:type="dxa"/>
          </w:tcPr>
          <w:p w14:paraId="6D94B4F2" w14:textId="7C7B88A5" w:rsidR="00F85741" w:rsidRPr="00A45826" w:rsidRDefault="00F85741" w:rsidP="00F85741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434F77A8" w:rsidR="00F85741" w:rsidRPr="004D0C03" w:rsidRDefault="009E7F43" w:rsidP="00F85741">
            <w:pPr>
              <w:pStyle w:val="NoSpacing"/>
            </w:pP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ntrusion </w:t>
            </w: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tection </w:t>
            </w: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stem</w:t>
            </w: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follows a two-step process consisting of a passive component and an active component. Which of the following is part of the active component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? </w:t>
            </w:r>
          </w:p>
        </w:tc>
      </w:tr>
      <w:tr w:rsidR="00F85741" w:rsidRPr="00A45826" w14:paraId="1A919582" w14:textId="4F20C504" w:rsidTr="00C770D4">
        <w:tc>
          <w:tcPr>
            <w:tcW w:w="1345" w:type="dxa"/>
          </w:tcPr>
          <w:p w14:paraId="667E6911" w14:textId="587E101D" w:rsidR="00F85741" w:rsidRPr="00A45826" w:rsidRDefault="00F85741" w:rsidP="00F85741">
            <w:r>
              <w:t>Option A:</w:t>
            </w:r>
          </w:p>
        </w:tc>
        <w:tc>
          <w:tcPr>
            <w:tcW w:w="8120" w:type="dxa"/>
          </w:tcPr>
          <w:p w14:paraId="37331274" w14:textId="79DB322A" w:rsidR="00F85741" w:rsidRPr="004D0C03" w:rsidRDefault="009E7F43" w:rsidP="00F85741">
            <w:pPr>
              <w:pStyle w:val="NoSpacing"/>
            </w:pP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spection of password files to detect inadvisable passwords</w:t>
            </w:r>
          </w:p>
        </w:tc>
      </w:tr>
      <w:tr w:rsidR="00F85741" w:rsidRPr="00A45826" w14:paraId="403A8FB5" w14:textId="42AF1F63" w:rsidTr="00C770D4">
        <w:tc>
          <w:tcPr>
            <w:tcW w:w="1345" w:type="dxa"/>
          </w:tcPr>
          <w:p w14:paraId="5E215805" w14:textId="42F8A927" w:rsidR="00F85741" w:rsidRPr="00A45826" w:rsidRDefault="00F85741" w:rsidP="00F85741">
            <w:r>
              <w:t>Option B:</w:t>
            </w:r>
          </w:p>
        </w:tc>
        <w:tc>
          <w:tcPr>
            <w:tcW w:w="8120" w:type="dxa"/>
          </w:tcPr>
          <w:p w14:paraId="5353FDBE" w14:textId="340A32CE" w:rsidR="00F85741" w:rsidRPr="004D0C03" w:rsidRDefault="009E7F43" w:rsidP="00F85741">
            <w:pPr>
              <w:pStyle w:val="NoSpacing"/>
            </w:pP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echanisms put in place to re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</w:t>
            </w: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act known methods of attack and record system responses</w:t>
            </w:r>
            <w:r w:rsidR="0053489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85741" w:rsidRPr="00A45826" w14:paraId="428B309F" w14:textId="35D1A73A" w:rsidTr="00C770D4">
        <w:tc>
          <w:tcPr>
            <w:tcW w:w="1345" w:type="dxa"/>
          </w:tcPr>
          <w:p w14:paraId="21A7EF11" w14:textId="7B6A9590" w:rsidR="00F85741" w:rsidRPr="00A45826" w:rsidRDefault="00F85741" w:rsidP="00F85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4E6E2A62" w:rsidR="00F85741" w:rsidRPr="004D0C03" w:rsidRDefault="009E7F43" w:rsidP="00F85741">
            <w:pPr>
              <w:pStyle w:val="NoSpacing"/>
            </w:pPr>
            <w:r w:rsidRPr="00D27FB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spection of system to detect policy violations</w:t>
            </w:r>
          </w:p>
        </w:tc>
      </w:tr>
      <w:tr w:rsidR="00F85741" w:rsidRPr="00A45826" w14:paraId="3D69F143" w14:textId="4BB14914" w:rsidTr="00C770D4">
        <w:tc>
          <w:tcPr>
            <w:tcW w:w="1345" w:type="dxa"/>
          </w:tcPr>
          <w:p w14:paraId="70D52E9B" w14:textId="401186BB" w:rsidR="00F85741" w:rsidRPr="00A45826" w:rsidRDefault="00F85741" w:rsidP="00F85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1D94330A" w:rsidR="00F85741" w:rsidRPr="004D0C03" w:rsidRDefault="009E7F43" w:rsidP="00F85741">
            <w:r w:rsidRPr="00D27FB5">
              <w:rPr>
                <w:rFonts w:ascii="Times New Roman" w:hAnsi="Times New Roman" w:cs="Times New Roman"/>
                <w:szCs w:val="24"/>
                <w:shd w:val="clear" w:color="auto" w:fill="FFFFFF"/>
              </w:rPr>
              <w:t>Inspection of configuration files to detect inadvisable settings</w:t>
            </w:r>
          </w:p>
        </w:tc>
      </w:tr>
      <w:tr w:rsidR="00F85741" w:rsidRPr="00A45826" w14:paraId="14131D82" w14:textId="228211C0" w:rsidTr="00C770D4">
        <w:tc>
          <w:tcPr>
            <w:tcW w:w="1345" w:type="dxa"/>
          </w:tcPr>
          <w:p w14:paraId="2459620C" w14:textId="77777777" w:rsidR="00F85741" w:rsidRPr="00A45826" w:rsidRDefault="00F85741" w:rsidP="00F85741"/>
        </w:tc>
        <w:tc>
          <w:tcPr>
            <w:tcW w:w="8120" w:type="dxa"/>
          </w:tcPr>
          <w:p w14:paraId="72EFC83E" w14:textId="77777777" w:rsidR="00F85741" w:rsidRPr="004D0C03" w:rsidRDefault="00F85741" w:rsidP="00F85741"/>
        </w:tc>
      </w:tr>
      <w:tr w:rsidR="009E7F43" w:rsidRPr="00A45826" w14:paraId="430B188A" w14:textId="61DD06DD" w:rsidTr="00C770D4">
        <w:tc>
          <w:tcPr>
            <w:tcW w:w="1345" w:type="dxa"/>
          </w:tcPr>
          <w:p w14:paraId="3C5FD214" w14:textId="010B547D" w:rsidR="009E7F43" w:rsidRPr="00A45826" w:rsidRDefault="009E7F43" w:rsidP="009E7F4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2308E1C7" w:rsidR="009E7F43" w:rsidRPr="004D0C03" w:rsidRDefault="009E7F43" w:rsidP="009E7F43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 firewall is installed at the point where the secure internal network and untrusted external network meet which is also known as </w:t>
            </w:r>
            <w:r w:rsidR="00F354A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?</w:t>
            </w:r>
          </w:p>
        </w:tc>
      </w:tr>
      <w:tr w:rsidR="009E7F43" w:rsidRPr="00A45826" w14:paraId="2DDAB97E" w14:textId="4755187E" w:rsidTr="00C770D4">
        <w:tc>
          <w:tcPr>
            <w:tcW w:w="1345" w:type="dxa"/>
          </w:tcPr>
          <w:p w14:paraId="1BB946B8" w14:textId="75D9D01B" w:rsidR="009E7F43" w:rsidRPr="00A45826" w:rsidRDefault="009E7F43" w:rsidP="009E7F4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2D6331D5" w:rsidR="009E7F43" w:rsidRPr="004D0C03" w:rsidRDefault="009E7F43" w:rsidP="009E7F43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k</w:t>
            </w:r>
            <w:r w:rsidR="00C336F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oint</w:t>
            </w:r>
          </w:p>
        </w:tc>
      </w:tr>
      <w:tr w:rsidR="009E7F43" w:rsidRPr="00A45826" w14:paraId="29D535B7" w14:textId="2D17667B" w:rsidTr="00C770D4">
        <w:tc>
          <w:tcPr>
            <w:tcW w:w="1345" w:type="dxa"/>
          </w:tcPr>
          <w:p w14:paraId="3B0AD68A" w14:textId="7B909CBC" w:rsidR="009E7F43" w:rsidRPr="00A45826" w:rsidRDefault="009E7F43" w:rsidP="009E7F4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4B7162A9" w:rsidR="009E7F43" w:rsidRPr="004D0C03" w:rsidRDefault="009E7F43" w:rsidP="009E7F43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Meeting point</w:t>
            </w:r>
          </w:p>
        </w:tc>
      </w:tr>
      <w:tr w:rsidR="009E7F43" w:rsidRPr="00A45826" w14:paraId="3B08901B" w14:textId="7EF88FB7" w:rsidTr="00C770D4">
        <w:tc>
          <w:tcPr>
            <w:tcW w:w="1345" w:type="dxa"/>
          </w:tcPr>
          <w:p w14:paraId="737A6F31" w14:textId="6ED85061" w:rsidR="009E7F43" w:rsidRPr="00A45826" w:rsidRDefault="009E7F43" w:rsidP="009E7F4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57E2BA7F" w:rsidR="009E7F43" w:rsidRPr="004D0C03" w:rsidRDefault="009E7F43" w:rsidP="009E7F43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Firewall point</w:t>
            </w:r>
          </w:p>
        </w:tc>
      </w:tr>
      <w:tr w:rsidR="009E7F43" w:rsidRPr="00A45826" w14:paraId="0BE30EEA" w14:textId="43B69504" w:rsidTr="00C770D4">
        <w:tc>
          <w:tcPr>
            <w:tcW w:w="1345" w:type="dxa"/>
          </w:tcPr>
          <w:p w14:paraId="528D2576" w14:textId="1C4A70DB" w:rsidR="009E7F43" w:rsidRPr="00A45826" w:rsidRDefault="009E7F43" w:rsidP="009E7F4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30197075" w:rsidR="009E7F43" w:rsidRPr="004D0C03" w:rsidRDefault="009E7F43" w:rsidP="009E7F43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Secure point</w:t>
            </w:r>
          </w:p>
        </w:tc>
      </w:tr>
      <w:tr w:rsidR="009E7F43" w:rsidRPr="00A45826" w14:paraId="7C474C0B" w14:textId="3944D088" w:rsidTr="00C770D4">
        <w:tc>
          <w:tcPr>
            <w:tcW w:w="1345" w:type="dxa"/>
          </w:tcPr>
          <w:p w14:paraId="20BFE1D4" w14:textId="77777777" w:rsidR="009E7F43" w:rsidRPr="00A45826" w:rsidRDefault="009E7F43" w:rsidP="009E7F43"/>
        </w:tc>
        <w:tc>
          <w:tcPr>
            <w:tcW w:w="8120" w:type="dxa"/>
          </w:tcPr>
          <w:p w14:paraId="2000C148" w14:textId="77777777" w:rsidR="009E7F43" w:rsidRPr="004D0C03" w:rsidRDefault="009E7F43" w:rsidP="009E7F43"/>
        </w:tc>
      </w:tr>
      <w:tr w:rsidR="009E7F43" w:rsidRPr="00A45826" w14:paraId="040813F9" w14:textId="5741C0DD" w:rsidTr="00C770D4">
        <w:tc>
          <w:tcPr>
            <w:tcW w:w="1345" w:type="dxa"/>
          </w:tcPr>
          <w:p w14:paraId="563D2D84" w14:textId="5EE8D294" w:rsidR="009E7F43" w:rsidRPr="00A45826" w:rsidRDefault="009E7F43" w:rsidP="009E7F4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A51990F" w:rsidR="009E7F43" w:rsidRPr="004D0C03" w:rsidRDefault="00F354AF" w:rsidP="009E7F43"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What </w:t>
            </w:r>
            <w:r w:rsidR="009E7F43"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provides authentication at the IP level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?</w:t>
            </w:r>
          </w:p>
        </w:tc>
      </w:tr>
      <w:tr w:rsidR="009E7F43" w:rsidRPr="00A45826" w14:paraId="35205086" w14:textId="701473CC" w:rsidTr="00C770D4">
        <w:tc>
          <w:tcPr>
            <w:tcW w:w="1345" w:type="dxa"/>
          </w:tcPr>
          <w:p w14:paraId="44F2E3F7" w14:textId="299A375B" w:rsidR="009E7F43" w:rsidRPr="00A45826" w:rsidRDefault="009E7F43" w:rsidP="009E7F4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1F7B9536" w:rsidR="009E7F43" w:rsidRPr="00DF242E" w:rsidRDefault="009E7F43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A</w:t>
            </w:r>
            <w:r w:rsidR="004B134C">
              <w:rPr>
                <w:rFonts w:ascii="Times New Roman" w:hAnsi="Times New Roman" w:cs="Times New Roman"/>
              </w:rPr>
              <w:t xml:space="preserve">uthentication </w:t>
            </w:r>
            <w:r w:rsidRPr="00DF242E">
              <w:rPr>
                <w:rFonts w:ascii="Times New Roman" w:hAnsi="Times New Roman" w:cs="Times New Roman"/>
              </w:rPr>
              <w:t>H</w:t>
            </w:r>
            <w:r w:rsidR="004B134C">
              <w:rPr>
                <w:rFonts w:ascii="Times New Roman" w:hAnsi="Times New Roman" w:cs="Times New Roman"/>
              </w:rPr>
              <w:t>eader</w:t>
            </w:r>
          </w:p>
        </w:tc>
      </w:tr>
      <w:tr w:rsidR="009E7F43" w:rsidRPr="00A45826" w14:paraId="1ABA676A" w14:textId="2B38450B" w:rsidTr="00C770D4">
        <w:tc>
          <w:tcPr>
            <w:tcW w:w="1345" w:type="dxa"/>
          </w:tcPr>
          <w:p w14:paraId="33BDFDB2" w14:textId="037E9156" w:rsidR="009E7F43" w:rsidRPr="00A45826" w:rsidRDefault="009E7F43" w:rsidP="009E7F43">
            <w:r>
              <w:t>Option B:</w:t>
            </w:r>
          </w:p>
        </w:tc>
        <w:tc>
          <w:tcPr>
            <w:tcW w:w="8120" w:type="dxa"/>
          </w:tcPr>
          <w:p w14:paraId="28BD7B55" w14:textId="6B2B166B" w:rsidR="009E7F43" w:rsidRPr="00DF242E" w:rsidRDefault="009E7F43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E</w:t>
            </w:r>
            <w:r w:rsidR="004B134C">
              <w:rPr>
                <w:rFonts w:ascii="Times New Roman" w:hAnsi="Times New Roman" w:cs="Times New Roman"/>
              </w:rPr>
              <w:t xml:space="preserve">ncrypted </w:t>
            </w:r>
            <w:r w:rsidRPr="00DF242E">
              <w:rPr>
                <w:rFonts w:ascii="Times New Roman" w:hAnsi="Times New Roman" w:cs="Times New Roman"/>
              </w:rPr>
              <w:t>S</w:t>
            </w:r>
            <w:r w:rsidR="004B134C">
              <w:rPr>
                <w:rFonts w:ascii="Times New Roman" w:hAnsi="Times New Roman" w:cs="Times New Roman"/>
              </w:rPr>
              <w:t xml:space="preserve">ecurity </w:t>
            </w:r>
            <w:r w:rsidRPr="00DF242E">
              <w:rPr>
                <w:rFonts w:ascii="Times New Roman" w:hAnsi="Times New Roman" w:cs="Times New Roman"/>
              </w:rPr>
              <w:t>P</w:t>
            </w:r>
            <w:r w:rsidR="004B134C">
              <w:rPr>
                <w:rFonts w:ascii="Times New Roman" w:hAnsi="Times New Roman" w:cs="Times New Roman"/>
              </w:rPr>
              <w:t>ayload</w:t>
            </w:r>
          </w:p>
        </w:tc>
      </w:tr>
      <w:tr w:rsidR="009E7F43" w:rsidRPr="00A45826" w14:paraId="2712A9F8" w14:textId="70DC5595" w:rsidTr="00C770D4">
        <w:tc>
          <w:tcPr>
            <w:tcW w:w="1345" w:type="dxa"/>
          </w:tcPr>
          <w:p w14:paraId="7C1E0780" w14:textId="0ECDAD50" w:rsidR="009E7F43" w:rsidRPr="00A45826" w:rsidRDefault="009E7F43" w:rsidP="009E7F4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4A3739D3" w:rsidR="009E7F43" w:rsidRPr="00DF242E" w:rsidRDefault="009E7F43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P</w:t>
            </w:r>
            <w:r w:rsidR="004B134C">
              <w:rPr>
                <w:rFonts w:ascii="Times New Roman" w:hAnsi="Times New Roman" w:cs="Times New Roman"/>
              </w:rPr>
              <w:t xml:space="preserve">retty </w:t>
            </w:r>
            <w:r w:rsidRPr="00DF242E">
              <w:rPr>
                <w:rFonts w:ascii="Times New Roman" w:hAnsi="Times New Roman" w:cs="Times New Roman"/>
              </w:rPr>
              <w:t>G</w:t>
            </w:r>
            <w:r w:rsidR="004B134C">
              <w:rPr>
                <w:rFonts w:ascii="Times New Roman" w:hAnsi="Times New Roman" w:cs="Times New Roman"/>
              </w:rPr>
              <w:t xml:space="preserve">ood </w:t>
            </w:r>
            <w:r w:rsidRPr="00DF242E">
              <w:rPr>
                <w:rFonts w:ascii="Times New Roman" w:hAnsi="Times New Roman" w:cs="Times New Roman"/>
              </w:rPr>
              <w:t>P</w:t>
            </w:r>
            <w:r w:rsidR="004B134C">
              <w:rPr>
                <w:rFonts w:ascii="Times New Roman" w:hAnsi="Times New Roman" w:cs="Times New Roman"/>
              </w:rPr>
              <w:t>rivacy</w:t>
            </w:r>
          </w:p>
        </w:tc>
      </w:tr>
      <w:tr w:rsidR="009E7F43" w:rsidRPr="00A45826" w14:paraId="722E4208" w14:textId="3B9C3C08" w:rsidTr="00C770D4">
        <w:tc>
          <w:tcPr>
            <w:tcW w:w="1345" w:type="dxa"/>
          </w:tcPr>
          <w:p w14:paraId="120F5B4D" w14:textId="7E228ED0" w:rsidR="009E7F43" w:rsidRPr="00A45826" w:rsidRDefault="009E7F43" w:rsidP="009E7F43">
            <w:r>
              <w:t>Option D:</w:t>
            </w:r>
          </w:p>
        </w:tc>
        <w:tc>
          <w:tcPr>
            <w:tcW w:w="8120" w:type="dxa"/>
          </w:tcPr>
          <w:p w14:paraId="73B7CB1B" w14:textId="02036FCA" w:rsidR="009E7F43" w:rsidRPr="00DF242E" w:rsidRDefault="009E7F43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S</w:t>
            </w:r>
            <w:r w:rsidR="004B134C">
              <w:rPr>
                <w:rFonts w:ascii="Times New Roman" w:hAnsi="Times New Roman" w:cs="Times New Roman"/>
              </w:rPr>
              <w:t xml:space="preserve">ecure </w:t>
            </w:r>
            <w:r w:rsidRPr="00DF242E">
              <w:rPr>
                <w:rFonts w:ascii="Times New Roman" w:hAnsi="Times New Roman" w:cs="Times New Roman"/>
              </w:rPr>
              <w:t>S</w:t>
            </w:r>
            <w:r w:rsidR="004B134C">
              <w:rPr>
                <w:rFonts w:ascii="Times New Roman" w:hAnsi="Times New Roman" w:cs="Times New Roman"/>
              </w:rPr>
              <w:t xml:space="preserve">ocket </w:t>
            </w:r>
            <w:r w:rsidRPr="00DF242E">
              <w:rPr>
                <w:rFonts w:ascii="Times New Roman" w:hAnsi="Times New Roman" w:cs="Times New Roman"/>
              </w:rPr>
              <w:t>L</w:t>
            </w:r>
            <w:r w:rsidR="004B134C">
              <w:rPr>
                <w:rFonts w:ascii="Times New Roman" w:hAnsi="Times New Roman" w:cs="Times New Roman"/>
              </w:rPr>
              <w:t>ayer</w:t>
            </w:r>
          </w:p>
        </w:tc>
      </w:tr>
      <w:tr w:rsidR="009E7F43" w:rsidRPr="00A45826" w14:paraId="1330FB71" w14:textId="7B45AA80" w:rsidTr="00C770D4">
        <w:tc>
          <w:tcPr>
            <w:tcW w:w="1345" w:type="dxa"/>
          </w:tcPr>
          <w:p w14:paraId="73A81B6C" w14:textId="77777777" w:rsidR="009E7F43" w:rsidRPr="00A45826" w:rsidRDefault="009E7F43" w:rsidP="009E7F43"/>
        </w:tc>
        <w:tc>
          <w:tcPr>
            <w:tcW w:w="8120" w:type="dxa"/>
          </w:tcPr>
          <w:p w14:paraId="3AAADE6C" w14:textId="77777777" w:rsidR="009E7F43" w:rsidRPr="004D0C03" w:rsidRDefault="009E7F43" w:rsidP="009E7F43"/>
        </w:tc>
      </w:tr>
      <w:tr w:rsidR="009E7F43" w:rsidRPr="00A45826" w14:paraId="5DB7570E" w14:textId="25768789" w:rsidTr="00C770D4">
        <w:tc>
          <w:tcPr>
            <w:tcW w:w="1345" w:type="dxa"/>
          </w:tcPr>
          <w:p w14:paraId="592AE59B" w14:textId="221F50E7" w:rsidR="009E7F43" w:rsidRPr="00A45826" w:rsidRDefault="009E7F43" w:rsidP="009E7F4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6C9D3466" w:rsidR="009E7F43" w:rsidRPr="004D0C03" w:rsidRDefault="009E7F43" w:rsidP="009E7F43">
            <w:pPr>
              <w:pStyle w:val="NoSpacing"/>
            </w:pPr>
            <w:r w:rsidRPr="00C33D9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o determine which version to use when sending a packet to a destination, the source host queries which of the following?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45826" w14:paraId="01DDC195" w14:textId="08616718" w:rsidTr="00C770D4">
        <w:tc>
          <w:tcPr>
            <w:tcW w:w="1345" w:type="dxa"/>
          </w:tcPr>
          <w:p w14:paraId="5D939591" w14:textId="27DDAC2A" w:rsidR="009E7F43" w:rsidRPr="00A45826" w:rsidRDefault="009E7F43" w:rsidP="009E7F4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643BFBF4" w:rsidR="009E7F43" w:rsidRPr="004D0C03" w:rsidRDefault="009E7F43" w:rsidP="009E7F43">
            <w:r w:rsidRPr="00C33D9E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Dual </w:t>
            </w:r>
            <w:r w:rsidR="00A010FA">
              <w:rPr>
                <w:rFonts w:ascii="Times New Roman" w:hAnsi="Times New Roman" w:cs="Times New Roman"/>
                <w:szCs w:val="24"/>
                <w:shd w:val="clear" w:color="auto" w:fill="FFFFFF"/>
              </w:rPr>
              <w:t>S</w:t>
            </w:r>
            <w:r w:rsidRPr="00C33D9E">
              <w:rPr>
                <w:rFonts w:ascii="Times New Roman" w:hAnsi="Times New Roman" w:cs="Times New Roman"/>
                <w:szCs w:val="24"/>
                <w:shd w:val="clear" w:color="auto" w:fill="FFFFFF"/>
              </w:rPr>
              <w:t>tack</w:t>
            </w:r>
          </w:p>
        </w:tc>
      </w:tr>
      <w:tr w:rsidR="009E7F43" w:rsidRPr="00A45826" w14:paraId="57AF1DEA" w14:textId="342E90F6" w:rsidTr="00C770D4">
        <w:tc>
          <w:tcPr>
            <w:tcW w:w="1345" w:type="dxa"/>
          </w:tcPr>
          <w:p w14:paraId="335825CE" w14:textId="7BEC008A" w:rsidR="009E7F43" w:rsidRPr="00A45826" w:rsidRDefault="009E7F43" w:rsidP="009E7F4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46C3743A" w:rsidR="009E7F43" w:rsidRPr="004D0C03" w:rsidRDefault="009E7F43" w:rsidP="009E7F43">
            <w:r w:rsidRPr="00C33D9E">
              <w:rPr>
                <w:rFonts w:ascii="Times New Roman" w:hAnsi="Times New Roman" w:cs="Times New Roman"/>
                <w:szCs w:val="24"/>
                <w:shd w:val="clear" w:color="auto" w:fill="FFFFFF"/>
              </w:rPr>
              <w:t>Domain Name Server</w:t>
            </w:r>
          </w:p>
        </w:tc>
      </w:tr>
      <w:tr w:rsidR="009E7F43" w:rsidRPr="00A45826" w14:paraId="5B77862B" w14:textId="31B782FE" w:rsidTr="00C770D4">
        <w:tc>
          <w:tcPr>
            <w:tcW w:w="1345" w:type="dxa"/>
          </w:tcPr>
          <w:p w14:paraId="741B6ED3" w14:textId="3748B8F3" w:rsidR="009E7F43" w:rsidRPr="00A45826" w:rsidRDefault="009E7F43" w:rsidP="009E7F43">
            <w:r>
              <w:t>Option C:</w:t>
            </w:r>
          </w:p>
        </w:tc>
        <w:tc>
          <w:tcPr>
            <w:tcW w:w="8120" w:type="dxa"/>
          </w:tcPr>
          <w:p w14:paraId="68290949" w14:textId="534EBB46" w:rsidR="009E7F43" w:rsidRPr="004D0C03" w:rsidRDefault="009E7F43" w:rsidP="009E7F43">
            <w:r w:rsidRPr="00C33D9E">
              <w:rPr>
                <w:rFonts w:ascii="Times New Roman" w:hAnsi="Times New Roman" w:cs="Times New Roman"/>
                <w:szCs w:val="24"/>
                <w:shd w:val="clear" w:color="auto" w:fill="FFFFFF"/>
              </w:rPr>
              <w:t>Header information</w:t>
            </w:r>
          </w:p>
        </w:tc>
      </w:tr>
      <w:tr w:rsidR="009E7F43" w:rsidRPr="00A45826" w14:paraId="581CE91F" w14:textId="06606F94" w:rsidTr="00C770D4">
        <w:tc>
          <w:tcPr>
            <w:tcW w:w="1345" w:type="dxa"/>
          </w:tcPr>
          <w:p w14:paraId="136300A8" w14:textId="4D14F004" w:rsidR="009E7F43" w:rsidRPr="00A45826" w:rsidRDefault="009E7F43" w:rsidP="009E7F4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5089564E" w:rsidR="009E7F43" w:rsidRPr="004D0C03" w:rsidRDefault="009E7F43" w:rsidP="009E7F43">
            <w:r w:rsidRPr="00C33D9E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Transport </w:t>
            </w:r>
            <w:r w:rsidR="00A010FA">
              <w:rPr>
                <w:rFonts w:ascii="Times New Roman" w:hAnsi="Times New Roman" w:cs="Times New Roman"/>
                <w:szCs w:val="24"/>
                <w:shd w:val="clear" w:color="auto" w:fill="FFFFFF"/>
              </w:rPr>
              <w:t>L</w:t>
            </w:r>
            <w:r w:rsidRPr="00C33D9E">
              <w:rPr>
                <w:rFonts w:ascii="Times New Roman" w:hAnsi="Times New Roman" w:cs="Times New Roman"/>
                <w:szCs w:val="24"/>
                <w:shd w:val="clear" w:color="auto" w:fill="FFFFFF"/>
              </w:rPr>
              <w:t>ayer</w:t>
            </w:r>
          </w:p>
        </w:tc>
      </w:tr>
      <w:tr w:rsidR="009E7F43" w:rsidRPr="00A45826" w14:paraId="6AE05E5E" w14:textId="53094450" w:rsidTr="00C770D4">
        <w:tc>
          <w:tcPr>
            <w:tcW w:w="1345" w:type="dxa"/>
          </w:tcPr>
          <w:p w14:paraId="68283E06" w14:textId="77777777" w:rsidR="009E7F43" w:rsidRPr="00A45826" w:rsidRDefault="009E7F43" w:rsidP="009E7F43"/>
        </w:tc>
        <w:tc>
          <w:tcPr>
            <w:tcW w:w="8120" w:type="dxa"/>
          </w:tcPr>
          <w:p w14:paraId="258E970B" w14:textId="77777777" w:rsidR="009E7F43" w:rsidRPr="004D0C03" w:rsidRDefault="009E7F43" w:rsidP="009E7F43"/>
        </w:tc>
      </w:tr>
      <w:tr w:rsidR="009E7F43" w:rsidRPr="00A45826" w14:paraId="29BCA657" w14:textId="552A2AF6" w:rsidTr="00C770D4">
        <w:tc>
          <w:tcPr>
            <w:tcW w:w="1345" w:type="dxa"/>
          </w:tcPr>
          <w:p w14:paraId="3C913575" w14:textId="7DB1DAA9" w:rsidR="009E7F43" w:rsidRPr="00A45826" w:rsidRDefault="009E7F43" w:rsidP="009E7F43">
            <w:r w:rsidRPr="00A45826">
              <w:t xml:space="preserve">Q22. </w:t>
            </w:r>
          </w:p>
        </w:tc>
        <w:tc>
          <w:tcPr>
            <w:tcW w:w="8120" w:type="dxa"/>
          </w:tcPr>
          <w:p w14:paraId="18AECE07" w14:textId="77777777" w:rsidR="00F354AF" w:rsidRDefault="00F354AF" w:rsidP="009E7F4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Name the </w:t>
            </w:r>
            <w:r w:rsidR="009E7F43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trategy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9E7F43"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ed when two computers using IPv6 want to communicate with each other and the packet must pass through a region that uses IPv4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</w:p>
          <w:p w14:paraId="4DBEF037" w14:textId="0A9F3487" w:rsidR="009E7F43" w:rsidRPr="004D0C03" w:rsidRDefault="009E7F43" w:rsidP="009E7F43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E7F43" w:rsidRPr="00A45826" w14:paraId="31315098" w14:textId="6482E94D" w:rsidTr="00C770D4">
        <w:tc>
          <w:tcPr>
            <w:tcW w:w="1345" w:type="dxa"/>
          </w:tcPr>
          <w:p w14:paraId="45463378" w14:textId="1CA3A59B" w:rsidR="009E7F43" w:rsidRPr="00A45826" w:rsidRDefault="009E7F43" w:rsidP="009E7F4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25975F9C" w:rsidR="009E7F43" w:rsidRPr="004D0C03" w:rsidRDefault="009E7F43" w:rsidP="009E7F43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Dual stack</w:t>
            </w:r>
          </w:p>
        </w:tc>
      </w:tr>
      <w:tr w:rsidR="009E7F43" w:rsidRPr="00A45826" w14:paraId="792FB84C" w14:textId="11A8EB0F" w:rsidTr="00C770D4">
        <w:tc>
          <w:tcPr>
            <w:tcW w:w="1345" w:type="dxa"/>
          </w:tcPr>
          <w:p w14:paraId="4BEDB46E" w14:textId="13256516" w:rsidR="009E7F43" w:rsidRPr="00A45826" w:rsidRDefault="009E7F43" w:rsidP="009E7F4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3B3BA9E1" w:rsidR="009E7F43" w:rsidRPr="004D0C03" w:rsidRDefault="009E7F43" w:rsidP="009E7F43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eader translation</w:t>
            </w:r>
          </w:p>
        </w:tc>
      </w:tr>
      <w:tr w:rsidR="009E7F43" w:rsidRPr="00A45826" w14:paraId="3BEC822B" w14:textId="5FEB8082" w:rsidTr="00C770D4">
        <w:tc>
          <w:tcPr>
            <w:tcW w:w="1345" w:type="dxa"/>
          </w:tcPr>
          <w:p w14:paraId="36BE41BB" w14:textId="2949E6BB" w:rsidR="009E7F43" w:rsidRPr="00A45826" w:rsidRDefault="009E7F43" w:rsidP="009E7F4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7AF0FE24" w:rsidR="009E7F43" w:rsidRPr="004D0C03" w:rsidRDefault="009E7F43" w:rsidP="009E7F43">
            <w:r w:rsidRPr="00E16595">
              <w:rPr>
                <w:rFonts w:ascii="Times New Roman" w:hAnsi="Times New Roman" w:cs="Times New Roman"/>
                <w:szCs w:val="24"/>
                <w:shd w:val="clear" w:color="auto" w:fill="FFFFFF"/>
              </w:rPr>
              <w:t>Conversion</w:t>
            </w:r>
          </w:p>
        </w:tc>
      </w:tr>
      <w:tr w:rsidR="009E7F43" w:rsidRPr="00A45826" w14:paraId="74287A76" w14:textId="7A6531F2" w:rsidTr="00C770D4">
        <w:tc>
          <w:tcPr>
            <w:tcW w:w="1345" w:type="dxa"/>
          </w:tcPr>
          <w:p w14:paraId="7B4A8049" w14:textId="7BA2A2BB" w:rsidR="009E7F43" w:rsidRPr="00A45826" w:rsidRDefault="009E7F43" w:rsidP="009E7F4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0A52B061" w:rsidR="009E7F43" w:rsidRPr="004D0C03" w:rsidRDefault="009E7F43" w:rsidP="009E7F43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unneling</w:t>
            </w:r>
          </w:p>
        </w:tc>
      </w:tr>
      <w:tr w:rsidR="009E7F43" w:rsidRPr="00A45826" w14:paraId="1B9948DD" w14:textId="0DE56807" w:rsidTr="00C770D4">
        <w:tc>
          <w:tcPr>
            <w:tcW w:w="1345" w:type="dxa"/>
          </w:tcPr>
          <w:p w14:paraId="4FEEEA24" w14:textId="77777777" w:rsidR="009E7F43" w:rsidRPr="00A45826" w:rsidRDefault="009E7F43" w:rsidP="009E7F43"/>
        </w:tc>
        <w:tc>
          <w:tcPr>
            <w:tcW w:w="8120" w:type="dxa"/>
          </w:tcPr>
          <w:p w14:paraId="34D49249" w14:textId="77777777" w:rsidR="009E7F43" w:rsidRPr="004D0C03" w:rsidRDefault="009E7F43" w:rsidP="009E7F43"/>
        </w:tc>
      </w:tr>
      <w:tr w:rsidR="009E7F43" w:rsidRPr="00A45826" w14:paraId="5592DCCB" w14:textId="048DB77B" w:rsidTr="00C770D4">
        <w:tc>
          <w:tcPr>
            <w:tcW w:w="1345" w:type="dxa"/>
          </w:tcPr>
          <w:p w14:paraId="628CFB55" w14:textId="3E5573D6" w:rsidR="009E7F43" w:rsidRPr="00A45826" w:rsidRDefault="009E7F43" w:rsidP="009E7F4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3B08AF92" w:rsidR="009E7F43" w:rsidRPr="004D0C03" w:rsidRDefault="00632DFA" w:rsidP="00632DFA">
            <w:pPr>
              <w:pStyle w:val="NoSpacing"/>
            </w:pP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 </w:t>
            </w:r>
            <w:r w:rsidR="005A296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technique </w:t>
            </w:r>
            <w:r w:rsidRPr="00E1659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ed to compress Video.</w:t>
            </w:r>
          </w:p>
        </w:tc>
      </w:tr>
      <w:tr w:rsidR="009E7F43" w:rsidRPr="00A45826" w14:paraId="2B0A08AB" w14:textId="403C6B48" w:rsidTr="00C770D4">
        <w:tc>
          <w:tcPr>
            <w:tcW w:w="1345" w:type="dxa"/>
          </w:tcPr>
          <w:p w14:paraId="7E2D4DAE" w14:textId="7A286B20" w:rsidR="009E7F43" w:rsidRPr="00A45826" w:rsidRDefault="009E7F43" w:rsidP="009E7F43">
            <w:r>
              <w:t>Option A:</w:t>
            </w:r>
          </w:p>
        </w:tc>
        <w:tc>
          <w:tcPr>
            <w:tcW w:w="8120" w:type="dxa"/>
          </w:tcPr>
          <w:p w14:paraId="68EC81DF" w14:textId="309DBC67" w:rsidR="009E7F43" w:rsidRPr="00DF242E" w:rsidRDefault="00632DFA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MPEG</w:t>
            </w:r>
          </w:p>
        </w:tc>
      </w:tr>
      <w:tr w:rsidR="009E7F43" w:rsidRPr="00A45826" w14:paraId="573ABF70" w14:textId="63D74F8A" w:rsidTr="00C770D4">
        <w:tc>
          <w:tcPr>
            <w:tcW w:w="1345" w:type="dxa"/>
          </w:tcPr>
          <w:p w14:paraId="3AFB56B9" w14:textId="2502DEC1" w:rsidR="009E7F43" w:rsidRPr="00A45826" w:rsidRDefault="009E7F43" w:rsidP="009E7F4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3114005C" w:rsidR="009E7F43" w:rsidRPr="00DF242E" w:rsidRDefault="00632DFA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JPEG</w:t>
            </w:r>
          </w:p>
        </w:tc>
      </w:tr>
      <w:tr w:rsidR="009E7F43" w:rsidRPr="00A45826" w14:paraId="38A956FE" w14:textId="62587B7A" w:rsidTr="00C770D4">
        <w:tc>
          <w:tcPr>
            <w:tcW w:w="1345" w:type="dxa"/>
          </w:tcPr>
          <w:p w14:paraId="03CF096D" w14:textId="1068F16F" w:rsidR="009E7F43" w:rsidRPr="00A45826" w:rsidRDefault="009E7F43" w:rsidP="009E7F4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42D80604" w:rsidR="009E7F43" w:rsidRPr="00DF242E" w:rsidRDefault="00632DFA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Silence Compression</w:t>
            </w:r>
          </w:p>
        </w:tc>
      </w:tr>
      <w:tr w:rsidR="009E7F43" w:rsidRPr="00A45826" w14:paraId="334F19C8" w14:textId="2D881B52" w:rsidTr="00C770D4">
        <w:tc>
          <w:tcPr>
            <w:tcW w:w="1345" w:type="dxa"/>
          </w:tcPr>
          <w:p w14:paraId="537B112F" w14:textId="6D0FC0EB" w:rsidR="009E7F43" w:rsidRPr="00A45826" w:rsidRDefault="009E7F43" w:rsidP="009E7F4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2CF99E6B" w:rsidR="009E7F43" w:rsidRPr="00DF242E" w:rsidRDefault="00632DFA" w:rsidP="009E7F43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Companding</w:t>
            </w:r>
          </w:p>
        </w:tc>
      </w:tr>
      <w:tr w:rsidR="009E7F43" w:rsidRPr="00A45826" w14:paraId="299ACE1F" w14:textId="79CF5DD4" w:rsidTr="00C770D4">
        <w:tc>
          <w:tcPr>
            <w:tcW w:w="1345" w:type="dxa"/>
          </w:tcPr>
          <w:p w14:paraId="7C9CE219" w14:textId="77777777" w:rsidR="009E7F43" w:rsidRPr="00A45826" w:rsidRDefault="009E7F43" w:rsidP="009E7F43"/>
        </w:tc>
        <w:tc>
          <w:tcPr>
            <w:tcW w:w="8120" w:type="dxa"/>
          </w:tcPr>
          <w:p w14:paraId="234F8B5F" w14:textId="77777777" w:rsidR="009E7F43" w:rsidRPr="004D0C03" w:rsidRDefault="009E7F43" w:rsidP="009E7F43"/>
        </w:tc>
      </w:tr>
      <w:tr w:rsidR="00632DFA" w:rsidRPr="00A45826" w14:paraId="2E552A39" w14:textId="76F144E0" w:rsidTr="00C770D4">
        <w:tc>
          <w:tcPr>
            <w:tcW w:w="1345" w:type="dxa"/>
          </w:tcPr>
          <w:p w14:paraId="32E24A9D" w14:textId="3516F43D" w:rsidR="00632DFA" w:rsidRPr="00A45826" w:rsidRDefault="00632DFA" w:rsidP="00632DFA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1794556" w:rsidR="00632DFA" w:rsidRPr="004D0C03" w:rsidRDefault="00D30B15" w:rsidP="00632DFA">
            <w:pPr>
              <w:pStyle w:val="NoSpacing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hat is the purpose of Real Time Transport Protocol (</w:t>
            </w:r>
            <w:r w:rsidR="00632DFA" w:rsidRPr="00273C3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TP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)? </w:t>
            </w:r>
          </w:p>
        </w:tc>
      </w:tr>
      <w:tr w:rsidR="00632DFA" w:rsidRPr="00A45826" w14:paraId="35C758B9" w14:textId="13A808DC" w:rsidTr="00C770D4">
        <w:tc>
          <w:tcPr>
            <w:tcW w:w="1345" w:type="dxa"/>
          </w:tcPr>
          <w:p w14:paraId="1441A799" w14:textId="78FBC05E" w:rsidR="00632DFA" w:rsidRPr="00A45826" w:rsidRDefault="00632DFA" w:rsidP="00632DF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6F377A9E" w:rsidR="00632DFA" w:rsidRPr="004D0C03" w:rsidRDefault="00632DFA" w:rsidP="00632DFA">
            <w:r w:rsidRPr="00273C37">
              <w:rPr>
                <w:rFonts w:ascii="Times New Roman" w:hAnsi="Times New Roman" w:cs="Times New Roman"/>
                <w:szCs w:val="24"/>
                <w:shd w:val="clear" w:color="auto" w:fill="FFFFFF"/>
              </w:rPr>
              <w:t>carry the media stream</w:t>
            </w:r>
          </w:p>
        </w:tc>
      </w:tr>
      <w:tr w:rsidR="00632DFA" w:rsidRPr="00A45826" w14:paraId="09233F2D" w14:textId="100E50B5" w:rsidTr="00C770D4">
        <w:tc>
          <w:tcPr>
            <w:tcW w:w="1345" w:type="dxa"/>
          </w:tcPr>
          <w:p w14:paraId="3BA37744" w14:textId="082E72EE" w:rsidR="00632DFA" w:rsidRPr="00A45826" w:rsidRDefault="00632DFA" w:rsidP="00632DF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3E67F689" w:rsidR="00632DFA" w:rsidRPr="004D0C03" w:rsidRDefault="00632DFA" w:rsidP="00632DFA">
            <w:r w:rsidRPr="00273C37">
              <w:rPr>
                <w:rFonts w:ascii="Times New Roman" w:hAnsi="Times New Roman" w:cs="Times New Roman"/>
                <w:szCs w:val="24"/>
                <w:shd w:val="clear" w:color="auto" w:fill="FFFFFF"/>
              </w:rPr>
              <w:t>monitor transmission statistics of streams</w:t>
            </w:r>
          </w:p>
        </w:tc>
      </w:tr>
      <w:tr w:rsidR="00632DFA" w:rsidRPr="00A45826" w14:paraId="09319D4F" w14:textId="7BBD5802" w:rsidTr="00C770D4">
        <w:tc>
          <w:tcPr>
            <w:tcW w:w="1345" w:type="dxa"/>
          </w:tcPr>
          <w:p w14:paraId="283B622A" w14:textId="39F50786" w:rsidR="00632DFA" w:rsidRPr="00A45826" w:rsidRDefault="00632DFA" w:rsidP="00632DF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3569B86B" w:rsidR="00632DFA" w:rsidRPr="004D0C03" w:rsidRDefault="00632DFA" w:rsidP="00632DFA">
            <w:r w:rsidRPr="00273C37">
              <w:rPr>
                <w:rFonts w:ascii="Times New Roman" w:hAnsi="Times New Roman" w:cs="Times New Roman"/>
                <w:szCs w:val="24"/>
                <w:shd w:val="clear" w:color="auto" w:fill="FFFFFF"/>
              </w:rPr>
              <w:t>monitor quality of service of streams</w:t>
            </w:r>
          </w:p>
        </w:tc>
      </w:tr>
      <w:tr w:rsidR="00632DFA" w:rsidRPr="00A45826" w14:paraId="12937FD1" w14:textId="13AD35A3" w:rsidTr="00C770D4">
        <w:tc>
          <w:tcPr>
            <w:tcW w:w="1345" w:type="dxa"/>
          </w:tcPr>
          <w:p w14:paraId="4F6C8E14" w14:textId="49E38F15" w:rsidR="00632DFA" w:rsidRPr="00A45826" w:rsidRDefault="00632DFA" w:rsidP="00632DF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33D4A1C3" w:rsidR="00632DFA" w:rsidRPr="004D0C03" w:rsidRDefault="00632DFA" w:rsidP="00632DFA">
            <w:r w:rsidRPr="00273C37">
              <w:rPr>
                <w:rFonts w:ascii="Times New Roman" w:hAnsi="Times New Roman" w:cs="Times New Roman"/>
                <w:szCs w:val="24"/>
                <w:shd w:val="clear" w:color="auto" w:fill="FFFFFF"/>
              </w:rPr>
              <w:t>secure the stream</w:t>
            </w:r>
          </w:p>
        </w:tc>
      </w:tr>
      <w:tr w:rsidR="00632DFA" w:rsidRPr="00A45826" w14:paraId="4018F5B1" w14:textId="21194E58" w:rsidTr="00C770D4">
        <w:tc>
          <w:tcPr>
            <w:tcW w:w="1345" w:type="dxa"/>
          </w:tcPr>
          <w:p w14:paraId="3F9B33A4" w14:textId="77777777" w:rsidR="00632DFA" w:rsidRPr="00A45826" w:rsidRDefault="00632DFA" w:rsidP="00632DFA"/>
        </w:tc>
        <w:tc>
          <w:tcPr>
            <w:tcW w:w="8120" w:type="dxa"/>
          </w:tcPr>
          <w:p w14:paraId="62DF5385" w14:textId="77777777" w:rsidR="00632DFA" w:rsidRPr="004D0C03" w:rsidRDefault="00632DFA" w:rsidP="00632DFA"/>
        </w:tc>
      </w:tr>
      <w:tr w:rsidR="00632DFA" w:rsidRPr="00A45826" w14:paraId="5B617C07" w14:textId="561D7163" w:rsidTr="00C770D4">
        <w:tc>
          <w:tcPr>
            <w:tcW w:w="1345" w:type="dxa"/>
          </w:tcPr>
          <w:p w14:paraId="18965C59" w14:textId="7873A48A" w:rsidR="00632DFA" w:rsidRPr="00A45826" w:rsidRDefault="00632DFA" w:rsidP="00632DFA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37690C1F" w:rsidR="00632DFA" w:rsidRPr="00D16B1F" w:rsidRDefault="00D16B1F" w:rsidP="00D16B1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504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 ________ queuing</w:t>
            </w:r>
            <w:r w:rsidR="0063761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FB299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ckets are first assigned to a priority class and each class has its own queue.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632DFA" w:rsidRPr="00A45826" w14:paraId="3A993454" w14:textId="5D4922FF" w:rsidTr="00C770D4">
        <w:tc>
          <w:tcPr>
            <w:tcW w:w="1345" w:type="dxa"/>
          </w:tcPr>
          <w:p w14:paraId="45DFED23" w14:textId="25550668" w:rsidR="00632DFA" w:rsidRPr="00A45826" w:rsidRDefault="00632DFA" w:rsidP="00632DF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360B67B3" w:rsidR="00632DFA" w:rsidRPr="00DF242E" w:rsidRDefault="00D16B1F" w:rsidP="00632DFA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FIFO</w:t>
            </w:r>
          </w:p>
        </w:tc>
      </w:tr>
      <w:tr w:rsidR="00632DFA" w:rsidRPr="00A45826" w14:paraId="20D19953" w14:textId="01E0013E" w:rsidTr="00C770D4">
        <w:tc>
          <w:tcPr>
            <w:tcW w:w="1345" w:type="dxa"/>
          </w:tcPr>
          <w:p w14:paraId="2279417A" w14:textId="270FD46C" w:rsidR="00632DFA" w:rsidRPr="00A45826" w:rsidRDefault="00632DFA" w:rsidP="00632DFA">
            <w:r>
              <w:t>Option B:</w:t>
            </w:r>
          </w:p>
        </w:tc>
        <w:tc>
          <w:tcPr>
            <w:tcW w:w="8120" w:type="dxa"/>
          </w:tcPr>
          <w:p w14:paraId="099C4AD1" w14:textId="541E4BCE" w:rsidR="00632DFA" w:rsidRPr="00DF242E" w:rsidRDefault="00D16B1F" w:rsidP="00632DFA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 xml:space="preserve">Priority </w:t>
            </w:r>
          </w:p>
        </w:tc>
      </w:tr>
      <w:tr w:rsidR="00632DFA" w:rsidRPr="00A45826" w14:paraId="58550647" w14:textId="69617316" w:rsidTr="00C770D4">
        <w:tc>
          <w:tcPr>
            <w:tcW w:w="1345" w:type="dxa"/>
          </w:tcPr>
          <w:p w14:paraId="23F3BAE1" w14:textId="5C684444" w:rsidR="00632DFA" w:rsidRPr="00A45826" w:rsidRDefault="00632DFA" w:rsidP="00632DF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09FA8832" w:rsidR="00632DFA" w:rsidRPr="00DF242E" w:rsidRDefault="00D16B1F" w:rsidP="00632DFA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Weighted fair</w:t>
            </w:r>
          </w:p>
        </w:tc>
      </w:tr>
      <w:tr w:rsidR="00632DFA" w:rsidRPr="00A45826" w14:paraId="0DD204D5" w14:textId="15B7E02B" w:rsidTr="00C770D4">
        <w:tc>
          <w:tcPr>
            <w:tcW w:w="1345" w:type="dxa"/>
          </w:tcPr>
          <w:p w14:paraId="50DEC901" w14:textId="6CDC59A7" w:rsidR="00632DFA" w:rsidRPr="00A45826" w:rsidRDefault="00632DFA" w:rsidP="00632DFA">
            <w:r>
              <w:t xml:space="preserve">Option D: </w:t>
            </w:r>
          </w:p>
        </w:tc>
        <w:tc>
          <w:tcPr>
            <w:tcW w:w="8120" w:type="dxa"/>
          </w:tcPr>
          <w:p w14:paraId="4A1F9967" w14:textId="5D15F6CA" w:rsidR="00632DFA" w:rsidRPr="00DF242E" w:rsidRDefault="00D16B1F" w:rsidP="00632DFA">
            <w:pPr>
              <w:rPr>
                <w:rFonts w:ascii="Times New Roman" w:hAnsi="Times New Roman" w:cs="Times New Roman"/>
              </w:rPr>
            </w:pPr>
            <w:r w:rsidRPr="00DF242E">
              <w:rPr>
                <w:rFonts w:ascii="Times New Roman" w:hAnsi="Times New Roman" w:cs="Times New Roman"/>
              </w:rPr>
              <w:t>LIFO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97355C" w14:textId="77777777" w:rsidR="000B7201" w:rsidRDefault="000B7201" w:rsidP="00353258">
      <w:pPr>
        <w:spacing w:after="0" w:line="240" w:lineRule="auto"/>
      </w:pPr>
      <w:r>
        <w:separator/>
      </w:r>
    </w:p>
  </w:endnote>
  <w:endnote w:type="continuationSeparator" w:id="0">
    <w:p w14:paraId="03E657F6" w14:textId="77777777" w:rsidR="000B7201" w:rsidRDefault="000B720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B11E0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396BC1" w14:textId="77777777" w:rsidR="000B7201" w:rsidRDefault="000B7201" w:rsidP="00353258">
      <w:pPr>
        <w:spacing w:after="0" w:line="240" w:lineRule="auto"/>
      </w:pPr>
      <w:r>
        <w:separator/>
      </w:r>
    </w:p>
  </w:footnote>
  <w:footnote w:type="continuationSeparator" w:id="0">
    <w:p w14:paraId="3C87611B" w14:textId="77777777" w:rsidR="000B7201" w:rsidRDefault="000B7201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253B7"/>
    <w:multiLevelType w:val="hybridMultilevel"/>
    <w:tmpl w:val="2D36C66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52A80"/>
    <w:multiLevelType w:val="hybridMultilevel"/>
    <w:tmpl w:val="2D36C66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03C0A99"/>
    <w:multiLevelType w:val="hybridMultilevel"/>
    <w:tmpl w:val="2D36C66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4585"/>
    <w:rsid w:val="00033A6F"/>
    <w:rsid w:val="000565E1"/>
    <w:rsid w:val="00080D7B"/>
    <w:rsid w:val="00085678"/>
    <w:rsid w:val="00085AD2"/>
    <w:rsid w:val="00090303"/>
    <w:rsid w:val="0009173F"/>
    <w:rsid w:val="00094B20"/>
    <w:rsid w:val="000A71DC"/>
    <w:rsid w:val="000B0463"/>
    <w:rsid w:val="000B7201"/>
    <w:rsid w:val="000C3BEB"/>
    <w:rsid w:val="00125F08"/>
    <w:rsid w:val="00134376"/>
    <w:rsid w:val="001438FA"/>
    <w:rsid w:val="001454D2"/>
    <w:rsid w:val="00152C7E"/>
    <w:rsid w:val="00155B7B"/>
    <w:rsid w:val="00182ACA"/>
    <w:rsid w:val="001A2F9B"/>
    <w:rsid w:val="001C3A8F"/>
    <w:rsid w:val="001C5871"/>
    <w:rsid w:val="001F560E"/>
    <w:rsid w:val="00200F7C"/>
    <w:rsid w:val="00207AC9"/>
    <w:rsid w:val="0023717C"/>
    <w:rsid w:val="00251187"/>
    <w:rsid w:val="002675DF"/>
    <w:rsid w:val="00273070"/>
    <w:rsid w:val="002A0276"/>
    <w:rsid w:val="002A2E15"/>
    <w:rsid w:val="002A532A"/>
    <w:rsid w:val="002B53DD"/>
    <w:rsid w:val="002C7C2D"/>
    <w:rsid w:val="002D4E33"/>
    <w:rsid w:val="00317285"/>
    <w:rsid w:val="0031772D"/>
    <w:rsid w:val="00327801"/>
    <w:rsid w:val="003528B4"/>
    <w:rsid w:val="00353258"/>
    <w:rsid w:val="003638E7"/>
    <w:rsid w:val="00393F30"/>
    <w:rsid w:val="00397685"/>
    <w:rsid w:val="003A50CD"/>
    <w:rsid w:val="003A5810"/>
    <w:rsid w:val="003B55C8"/>
    <w:rsid w:val="003B5B16"/>
    <w:rsid w:val="003D7EA6"/>
    <w:rsid w:val="003F01B0"/>
    <w:rsid w:val="003F479D"/>
    <w:rsid w:val="00401B1F"/>
    <w:rsid w:val="00426558"/>
    <w:rsid w:val="00453563"/>
    <w:rsid w:val="004606EC"/>
    <w:rsid w:val="00474321"/>
    <w:rsid w:val="004906ED"/>
    <w:rsid w:val="004A204F"/>
    <w:rsid w:val="004A320C"/>
    <w:rsid w:val="004B134C"/>
    <w:rsid w:val="004B3C06"/>
    <w:rsid w:val="004B5ED6"/>
    <w:rsid w:val="004D0C03"/>
    <w:rsid w:val="004D6897"/>
    <w:rsid w:val="0050195D"/>
    <w:rsid w:val="005263D4"/>
    <w:rsid w:val="0053489B"/>
    <w:rsid w:val="00547172"/>
    <w:rsid w:val="005704AA"/>
    <w:rsid w:val="00570D2F"/>
    <w:rsid w:val="00575B99"/>
    <w:rsid w:val="00592C71"/>
    <w:rsid w:val="005A2966"/>
    <w:rsid w:val="005A66C3"/>
    <w:rsid w:val="005B0A6A"/>
    <w:rsid w:val="005B78F5"/>
    <w:rsid w:val="005E2327"/>
    <w:rsid w:val="005E4716"/>
    <w:rsid w:val="006068FF"/>
    <w:rsid w:val="006274A7"/>
    <w:rsid w:val="00632DFA"/>
    <w:rsid w:val="006371B7"/>
    <w:rsid w:val="00637618"/>
    <w:rsid w:val="006408C7"/>
    <w:rsid w:val="00640DCE"/>
    <w:rsid w:val="00642708"/>
    <w:rsid w:val="00642739"/>
    <w:rsid w:val="00643633"/>
    <w:rsid w:val="0064541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31B01"/>
    <w:rsid w:val="00740CF7"/>
    <w:rsid w:val="007465C8"/>
    <w:rsid w:val="0077055C"/>
    <w:rsid w:val="00782B02"/>
    <w:rsid w:val="00791169"/>
    <w:rsid w:val="00793F84"/>
    <w:rsid w:val="007B79B6"/>
    <w:rsid w:val="007C4ACA"/>
    <w:rsid w:val="00806E4E"/>
    <w:rsid w:val="0082261B"/>
    <w:rsid w:val="008312C0"/>
    <w:rsid w:val="008452CB"/>
    <w:rsid w:val="00853B14"/>
    <w:rsid w:val="00853C2A"/>
    <w:rsid w:val="008732EB"/>
    <w:rsid w:val="00884CF7"/>
    <w:rsid w:val="00886B29"/>
    <w:rsid w:val="008D3ABA"/>
    <w:rsid w:val="008D5235"/>
    <w:rsid w:val="008E2DDD"/>
    <w:rsid w:val="008E6AC6"/>
    <w:rsid w:val="008F12C6"/>
    <w:rsid w:val="0090247E"/>
    <w:rsid w:val="00943E3D"/>
    <w:rsid w:val="00951BDD"/>
    <w:rsid w:val="00953E97"/>
    <w:rsid w:val="009719BB"/>
    <w:rsid w:val="00982B41"/>
    <w:rsid w:val="009867F2"/>
    <w:rsid w:val="009B11E0"/>
    <w:rsid w:val="009C1731"/>
    <w:rsid w:val="009E069F"/>
    <w:rsid w:val="009E559B"/>
    <w:rsid w:val="009E7F43"/>
    <w:rsid w:val="009F27F2"/>
    <w:rsid w:val="009F7CC0"/>
    <w:rsid w:val="00A010FA"/>
    <w:rsid w:val="00A11835"/>
    <w:rsid w:val="00A179E8"/>
    <w:rsid w:val="00A3253A"/>
    <w:rsid w:val="00A45826"/>
    <w:rsid w:val="00A62CE8"/>
    <w:rsid w:val="00A63301"/>
    <w:rsid w:val="00A74DFB"/>
    <w:rsid w:val="00A82B89"/>
    <w:rsid w:val="00AA604A"/>
    <w:rsid w:val="00AB72F9"/>
    <w:rsid w:val="00AB77B5"/>
    <w:rsid w:val="00AD4FD3"/>
    <w:rsid w:val="00AE37A1"/>
    <w:rsid w:val="00AF07FF"/>
    <w:rsid w:val="00AF7776"/>
    <w:rsid w:val="00B0105D"/>
    <w:rsid w:val="00B31F26"/>
    <w:rsid w:val="00B45FF0"/>
    <w:rsid w:val="00B65AC1"/>
    <w:rsid w:val="00B73151"/>
    <w:rsid w:val="00B84589"/>
    <w:rsid w:val="00B845B6"/>
    <w:rsid w:val="00BA57BE"/>
    <w:rsid w:val="00BB3272"/>
    <w:rsid w:val="00BB614D"/>
    <w:rsid w:val="00BC767D"/>
    <w:rsid w:val="00BD16AB"/>
    <w:rsid w:val="00BE6403"/>
    <w:rsid w:val="00BF0012"/>
    <w:rsid w:val="00C336FA"/>
    <w:rsid w:val="00C33D9E"/>
    <w:rsid w:val="00C5123F"/>
    <w:rsid w:val="00C770D4"/>
    <w:rsid w:val="00C913FD"/>
    <w:rsid w:val="00CA2FE1"/>
    <w:rsid w:val="00CB4CE2"/>
    <w:rsid w:val="00CB4F1A"/>
    <w:rsid w:val="00CC4EBF"/>
    <w:rsid w:val="00CD7F03"/>
    <w:rsid w:val="00CE1D47"/>
    <w:rsid w:val="00CE24FB"/>
    <w:rsid w:val="00D025A0"/>
    <w:rsid w:val="00D16B1F"/>
    <w:rsid w:val="00D30B15"/>
    <w:rsid w:val="00D44ADC"/>
    <w:rsid w:val="00D502BB"/>
    <w:rsid w:val="00D54CCD"/>
    <w:rsid w:val="00D60854"/>
    <w:rsid w:val="00D622E2"/>
    <w:rsid w:val="00D71A11"/>
    <w:rsid w:val="00D767A5"/>
    <w:rsid w:val="00D80D7B"/>
    <w:rsid w:val="00D9039C"/>
    <w:rsid w:val="00D957E2"/>
    <w:rsid w:val="00DC0F74"/>
    <w:rsid w:val="00DD0A96"/>
    <w:rsid w:val="00DD3564"/>
    <w:rsid w:val="00DE25F7"/>
    <w:rsid w:val="00DF242E"/>
    <w:rsid w:val="00DF4A1E"/>
    <w:rsid w:val="00DF4C95"/>
    <w:rsid w:val="00E23CC6"/>
    <w:rsid w:val="00E2684C"/>
    <w:rsid w:val="00E57551"/>
    <w:rsid w:val="00E653AC"/>
    <w:rsid w:val="00E80C6E"/>
    <w:rsid w:val="00E81747"/>
    <w:rsid w:val="00EC0D15"/>
    <w:rsid w:val="00EC4360"/>
    <w:rsid w:val="00EC62CF"/>
    <w:rsid w:val="00ED6FCF"/>
    <w:rsid w:val="00F149E4"/>
    <w:rsid w:val="00F354AF"/>
    <w:rsid w:val="00F40817"/>
    <w:rsid w:val="00F764F5"/>
    <w:rsid w:val="00F83B30"/>
    <w:rsid w:val="00F85741"/>
    <w:rsid w:val="00F91D3E"/>
    <w:rsid w:val="00FA2124"/>
    <w:rsid w:val="00FB2997"/>
    <w:rsid w:val="00FC64FA"/>
    <w:rsid w:val="00FC765C"/>
    <w:rsid w:val="00FE1837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D6FCF"/>
    <w:pPr>
      <w:spacing w:after="0" w:line="240" w:lineRule="auto"/>
    </w:pPr>
    <w:rPr>
      <w:sz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90</Words>
  <Characters>507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itya Purandare</cp:lastModifiedBy>
  <cp:revision>3</cp:revision>
  <dcterms:created xsi:type="dcterms:W3CDTF">2020-10-09T10:24:00Z</dcterms:created>
  <dcterms:modified xsi:type="dcterms:W3CDTF">2020-10-10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